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F8525" w14:textId="2E945002" w:rsidR="00ED36C8" w:rsidRPr="005468A9" w:rsidRDefault="00E73A61" w:rsidP="007C1D3C">
      <w:pPr>
        <w:spacing w:line="480" w:lineRule="auto"/>
        <w:ind w:right="70"/>
        <w:jc w:val="center"/>
        <w:rPr>
          <w:rFonts w:ascii="Montserrat Black" w:hAnsi="Montserrat Black" w:cs="Tahoma"/>
          <w:color w:val="24282D"/>
          <w:sz w:val="60"/>
          <w:szCs w:val="60"/>
        </w:rPr>
      </w:pPr>
      <w:r w:rsidRPr="006A0B1A">
        <w:rPr>
          <w:rFonts w:ascii="Montserrat Black" w:hAnsi="Montserrat Black" w:cs="Tahoma"/>
          <w:noProof/>
          <w:color w:val="04078B"/>
          <w:sz w:val="60"/>
          <w:szCs w:val="60"/>
          <w:lang w:val="en-GB" w:eastAsia="en-GB"/>
        </w:rPr>
        <mc:AlternateContent>
          <mc:Choice Requires="wps">
            <w:drawing>
              <wp:anchor distT="0" distB="0" distL="114300" distR="114300" simplePos="0" relativeHeight="251659264" behindDoc="0" locked="0" layoutInCell="1" allowOverlap="1" wp14:anchorId="3CAB7566" wp14:editId="757EA7D6">
                <wp:simplePos x="0" y="0"/>
                <wp:positionH relativeFrom="margin">
                  <wp:posOffset>40005</wp:posOffset>
                </wp:positionH>
                <wp:positionV relativeFrom="paragraph">
                  <wp:posOffset>440055</wp:posOffset>
                </wp:positionV>
                <wp:extent cx="6296025" cy="29527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296025"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07C3EF" w14:textId="0EDCFBAC" w:rsidR="006A0B1A" w:rsidRPr="005043A8" w:rsidRDefault="004D3CDB" w:rsidP="005043A8">
                            <w:pPr>
                              <w:tabs>
                                <w:tab w:val="left" w:pos="1080"/>
                              </w:tabs>
                              <w:jc w:val="center"/>
                              <w:rPr>
                                <w:color w:val="24282D"/>
                                <w:sz w:val="20"/>
                                <w:szCs w:val="20"/>
                              </w:rPr>
                            </w:pPr>
                            <w:r w:rsidRPr="005043A8">
                              <w:rPr>
                                <w:color w:val="24282D"/>
                                <w:sz w:val="20"/>
                                <w:szCs w:val="20"/>
                              </w:rPr>
                              <w:t>Meadowbank, NSW 2114</w:t>
                            </w:r>
                            <w:r w:rsidR="007C1D3C" w:rsidRPr="005043A8">
                              <w:rPr>
                                <w:color w:val="24282D"/>
                                <w:sz w:val="20"/>
                                <w:szCs w:val="20"/>
                              </w:rPr>
                              <w:t xml:space="preserve"> | </w:t>
                            </w:r>
                            <w:r w:rsidRPr="005043A8">
                              <w:rPr>
                                <w:color w:val="24282D"/>
                                <w:sz w:val="20"/>
                                <w:szCs w:val="20"/>
                              </w:rPr>
                              <w:t>M: 04</w:t>
                            </w:r>
                            <w:r w:rsidR="00594607" w:rsidRPr="005043A8">
                              <w:rPr>
                                <w:color w:val="24282D"/>
                                <w:sz w:val="20"/>
                                <w:szCs w:val="20"/>
                              </w:rPr>
                              <w:t>70 186 726</w:t>
                            </w:r>
                            <w:r w:rsidR="001C616A" w:rsidRPr="005043A8">
                              <w:rPr>
                                <w:color w:val="24282D"/>
                                <w:sz w:val="20"/>
                                <w:szCs w:val="20"/>
                              </w:rPr>
                              <w:t xml:space="preserve">  </w:t>
                            </w:r>
                            <w:r w:rsidR="007C1D3C" w:rsidRPr="005043A8">
                              <w:rPr>
                                <w:color w:val="24282D"/>
                                <w:sz w:val="20"/>
                                <w:szCs w:val="20"/>
                              </w:rPr>
                              <w:t xml:space="preserve">| </w:t>
                            </w:r>
                            <w:r w:rsidR="00F86CAA" w:rsidRPr="005043A8">
                              <w:rPr>
                                <w:color w:val="24282D"/>
                                <w:sz w:val="20"/>
                                <w:szCs w:val="20"/>
                              </w:rPr>
                              <w:t>E</w:t>
                            </w:r>
                            <w:r w:rsidR="00F86CAA" w:rsidRPr="005043A8">
                              <w:rPr>
                                <w:color w:val="586994"/>
                                <w:sz w:val="20"/>
                                <w:szCs w:val="20"/>
                              </w:rPr>
                              <w:t>:</w:t>
                            </w:r>
                            <w:r w:rsidR="00F86CAA" w:rsidRPr="005043A8">
                              <w:rPr>
                                <w:color w:val="586994"/>
                                <w:sz w:val="20"/>
                                <w:szCs w:val="20"/>
                                <w:lang w:val="en-US"/>
                              </w:rPr>
                              <w:t xml:space="preserve"> </w:t>
                            </w:r>
                            <w:hyperlink r:id="rId7" w:history="1">
                              <w:r w:rsidR="00594607" w:rsidRPr="005043A8">
                                <w:rPr>
                                  <w:rStyle w:val="Hyperlink"/>
                                  <w:color w:val="04078B"/>
                                  <w:sz w:val="20"/>
                                  <w:szCs w:val="20"/>
                                  <w:lang w:val="en-US"/>
                                </w:rPr>
                                <w:t>ymsharon998@gmail.com</w:t>
                              </w:r>
                            </w:hyperlink>
                            <w:r w:rsidR="00F86CAA" w:rsidRPr="005043A8">
                              <w:rPr>
                                <w:color w:val="215968"/>
                                <w:sz w:val="20"/>
                                <w:szCs w:val="20"/>
                                <w:lang w:val="en-US"/>
                              </w:rPr>
                              <w:t xml:space="preserve"> </w:t>
                            </w:r>
                            <w:r w:rsidR="007C1D3C" w:rsidRPr="005043A8">
                              <w:rPr>
                                <w:color w:val="24282D"/>
                                <w:sz w:val="20"/>
                                <w:szCs w:val="20"/>
                              </w:rPr>
                              <w:t xml:space="preserve"> | </w:t>
                            </w:r>
                            <w:r w:rsidR="006A0B1A" w:rsidRPr="005043A8">
                              <w:rPr>
                                <w:color w:val="24282D"/>
                                <w:sz w:val="20"/>
                                <w:szCs w:val="20"/>
                                <w:lang w:val="en-US"/>
                              </w:rPr>
                              <w:t>Github:</w:t>
                            </w:r>
                            <w:r w:rsidR="006A0B1A" w:rsidRPr="005043A8">
                              <w:rPr>
                                <w:sz w:val="20"/>
                                <w:szCs w:val="20"/>
                              </w:rPr>
                              <w:t xml:space="preserve"> </w:t>
                            </w:r>
                            <w:r w:rsidR="006A0B1A" w:rsidRPr="005043A8">
                              <w:rPr>
                                <w:color w:val="04078B"/>
                                <w:sz w:val="20"/>
                                <w:szCs w:val="20"/>
                                <w:u w:val="single"/>
                                <w:lang w:val="en-US"/>
                              </w:rPr>
                              <w:t>https://sharonymtan.github.io/</w:t>
                            </w:r>
                          </w:p>
                        </w:txbxContent>
                      </wps:txbx>
                      <wps:bodyPr rot="0" spcFirstLastPara="0" vertOverflow="overflow" horzOverflow="overflow" vert="horz" wrap="square" lIns="90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AB7566" id="_x0000_t202" coordsize="21600,21600" o:spt="202" path="m,l,21600r21600,l21600,xe">
                <v:stroke joinstyle="miter"/>
                <v:path gradientshapeok="t" o:connecttype="rect"/>
              </v:shapetype>
              <v:shape id="Text Box 22" o:spid="_x0000_s1026" type="#_x0000_t202" style="position:absolute;left:0;text-align:left;margin-left:3.15pt;margin-top:34.65pt;width:495.75pt;height:23.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" filled="f" stroked="f" strokeweight=".5pt">
                <v:textbox inset="2.5mm">
                  <w:txbxContent>
                    <w:p w14:paraId="1407C3EF" w14:textId="0EDCFBAC" w:rsidR="006A0B1A" w:rsidRPr="005043A8" w:rsidRDefault="004D3CDB" w:rsidP="005043A8">
                      <w:pPr>
                        <w:tabs>
                          <w:tab w:val="left" w:pos="1080"/>
                        </w:tabs>
                        <w:jc w:val="center"/>
                        <w:rPr>
                          <w:color w:val="24282D"/>
                          <w:sz w:val="20"/>
                          <w:szCs w:val="20"/>
                        </w:rPr>
                      </w:pPr>
                      <w:r w:rsidRPr="005043A8">
                        <w:rPr>
                          <w:color w:val="24282D"/>
                          <w:sz w:val="20"/>
                          <w:szCs w:val="20"/>
                        </w:rPr>
                        <w:t>Meadowbank, NSW 2114</w:t>
                      </w:r>
                      <w:r w:rsidR="007C1D3C" w:rsidRPr="005043A8">
                        <w:rPr>
                          <w:color w:val="24282D"/>
                          <w:sz w:val="20"/>
                          <w:szCs w:val="20"/>
                        </w:rPr>
                        <w:t xml:space="preserve"> | </w:t>
                      </w:r>
                      <w:r w:rsidRPr="005043A8">
                        <w:rPr>
                          <w:color w:val="24282D"/>
                          <w:sz w:val="20"/>
                          <w:szCs w:val="20"/>
                        </w:rPr>
                        <w:t>M: 04</w:t>
                      </w:r>
                      <w:r w:rsidR="00594607" w:rsidRPr="005043A8">
                        <w:rPr>
                          <w:color w:val="24282D"/>
                          <w:sz w:val="20"/>
                          <w:szCs w:val="20"/>
                        </w:rPr>
                        <w:t>70 186 726</w:t>
                      </w:r>
                      <w:r w:rsidR="001C616A" w:rsidRPr="005043A8">
                        <w:rPr>
                          <w:color w:val="24282D"/>
                          <w:sz w:val="20"/>
                          <w:szCs w:val="20"/>
                        </w:rPr>
                        <w:t xml:space="preserve">  </w:t>
                      </w:r>
                      <w:r w:rsidR="007C1D3C" w:rsidRPr="005043A8">
                        <w:rPr>
                          <w:color w:val="24282D"/>
                          <w:sz w:val="20"/>
                          <w:szCs w:val="20"/>
                        </w:rPr>
                        <w:t xml:space="preserve">| </w:t>
                      </w:r>
                      <w:r w:rsidR="00F86CAA" w:rsidRPr="005043A8">
                        <w:rPr>
                          <w:color w:val="24282D"/>
                          <w:sz w:val="20"/>
                          <w:szCs w:val="20"/>
                        </w:rPr>
                        <w:t>E</w:t>
                      </w:r>
                      <w:r w:rsidR="00F86CAA" w:rsidRPr="005043A8">
                        <w:rPr>
                          <w:color w:val="586994"/>
                          <w:sz w:val="20"/>
                          <w:szCs w:val="20"/>
                        </w:rPr>
                        <w:t>:</w:t>
                      </w:r>
                      <w:r w:rsidR="00F86CAA" w:rsidRPr="005043A8">
                        <w:rPr>
                          <w:color w:val="586994"/>
                          <w:sz w:val="20"/>
                          <w:szCs w:val="20"/>
                          <w:lang w:val="en-US"/>
                        </w:rPr>
                        <w:t xml:space="preserve"> </w:t>
                      </w:r>
                      <w:hyperlink r:id="rId8" w:history="1">
                        <w:r w:rsidR="00594607" w:rsidRPr="005043A8">
                          <w:rPr>
                            <w:rStyle w:val="Hyperlink"/>
                            <w:color w:val="04078B"/>
                            <w:sz w:val="20"/>
                            <w:szCs w:val="20"/>
                            <w:lang w:val="en-US"/>
                          </w:rPr>
                          <w:t>ymsharon998@gmail.com</w:t>
                        </w:r>
                      </w:hyperlink>
                      <w:r w:rsidR="00F86CAA" w:rsidRPr="005043A8">
                        <w:rPr>
                          <w:color w:val="215968"/>
                          <w:sz w:val="20"/>
                          <w:szCs w:val="20"/>
                          <w:lang w:val="en-US"/>
                        </w:rPr>
                        <w:t xml:space="preserve"> </w:t>
                      </w:r>
                      <w:r w:rsidR="007C1D3C" w:rsidRPr="005043A8">
                        <w:rPr>
                          <w:color w:val="24282D"/>
                          <w:sz w:val="20"/>
                          <w:szCs w:val="20"/>
                        </w:rPr>
                        <w:t xml:space="preserve"> | </w:t>
                      </w:r>
                      <w:r w:rsidR="006A0B1A" w:rsidRPr="005043A8">
                        <w:rPr>
                          <w:color w:val="24282D"/>
                          <w:sz w:val="20"/>
                          <w:szCs w:val="20"/>
                          <w:lang w:val="en-US"/>
                        </w:rPr>
                        <w:t>Github:</w:t>
                      </w:r>
                      <w:r w:rsidR="006A0B1A" w:rsidRPr="005043A8">
                        <w:rPr>
                          <w:sz w:val="20"/>
                          <w:szCs w:val="20"/>
                        </w:rPr>
                        <w:t xml:space="preserve"> </w:t>
                      </w:r>
                      <w:r w:rsidR="006A0B1A" w:rsidRPr="005043A8">
                        <w:rPr>
                          <w:color w:val="04078B"/>
                          <w:sz w:val="20"/>
                          <w:szCs w:val="20"/>
                          <w:u w:val="single"/>
                          <w:lang w:val="en-US"/>
                        </w:rPr>
                        <w:t>https://sharonymtan.github.io/</w:t>
                      </w:r>
                    </w:p>
                  </w:txbxContent>
                </v:textbox>
                <w10:wrap anchorx="margin"/>
              </v:shape>
            </w:pict>
          </mc:Fallback>
        </mc:AlternateContent>
      </w:r>
      <w:r w:rsidR="00594607" w:rsidRPr="006A0B1A">
        <w:rPr>
          <w:rFonts w:ascii="Montserrat Black" w:hAnsi="Montserrat Black" w:cs="Tahoma"/>
          <w:color w:val="04078B"/>
          <w:sz w:val="60"/>
          <w:szCs w:val="60"/>
        </w:rPr>
        <w:t>Sharon</w:t>
      </w:r>
      <w:r w:rsidR="004D3CDB" w:rsidRPr="005468A9">
        <w:rPr>
          <w:rFonts w:ascii="Montserrat Black" w:hAnsi="Montserrat Black" w:cs="Tahoma"/>
          <w:color w:val="24282D"/>
          <w:sz w:val="60"/>
          <w:szCs w:val="60"/>
        </w:rPr>
        <w:t xml:space="preserve"> </w:t>
      </w:r>
      <w:r w:rsidR="00594607" w:rsidRPr="005468A9">
        <w:rPr>
          <w:rFonts w:ascii="Montserrat Black" w:hAnsi="Montserrat Black" w:cs="Tahoma"/>
          <w:color w:val="24282D"/>
          <w:sz w:val="60"/>
          <w:szCs w:val="60"/>
        </w:rPr>
        <w:t>Y.M</w:t>
      </w:r>
      <w:r w:rsidR="00D131F5" w:rsidRPr="005468A9">
        <w:rPr>
          <w:rFonts w:ascii="Montserrat Black" w:hAnsi="Montserrat Black" w:cs="Tahoma"/>
          <w:color w:val="24282D"/>
          <w:sz w:val="60"/>
          <w:szCs w:val="60"/>
        </w:rPr>
        <w:t>.</w:t>
      </w:r>
      <w:r w:rsidRPr="005468A9">
        <w:rPr>
          <w:rFonts w:ascii="Montserrat Black" w:hAnsi="Montserrat Black" w:cs="Tahoma"/>
          <w:color w:val="24282D"/>
          <w:sz w:val="60"/>
          <w:szCs w:val="60"/>
        </w:rPr>
        <w:t xml:space="preserve"> </w:t>
      </w:r>
      <w:r w:rsidR="00594607" w:rsidRPr="005468A9">
        <w:rPr>
          <w:rFonts w:ascii="Montserrat Black" w:hAnsi="Montserrat Black" w:cs="Tahoma"/>
          <w:color w:val="24282D"/>
          <w:sz w:val="60"/>
          <w:szCs w:val="60"/>
        </w:rPr>
        <w:t>Tan</w:t>
      </w:r>
    </w:p>
    <w:p w14:paraId="375C9FB0" w14:textId="77777777" w:rsidR="00D63C87" w:rsidRDefault="00D63C87" w:rsidP="00D63C87">
      <w:pPr>
        <w:spacing w:line="360" w:lineRule="auto"/>
        <w:rPr>
          <w:rFonts w:ascii="Tahoma" w:hAnsi="Tahoma" w:cs="Tahoma"/>
          <w:b/>
          <w:color w:val="24282D"/>
          <w:szCs w:val="19"/>
        </w:rPr>
      </w:pPr>
    </w:p>
    <w:p w14:paraId="00ADA67C" w14:textId="0D9A9485" w:rsidR="00625B6A" w:rsidRPr="00F92F64" w:rsidRDefault="007C1D3C" w:rsidP="005043A8">
      <w:pPr>
        <w:pStyle w:val="Style1"/>
        <w:spacing w:line="276" w:lineRule="auto"/>
      </w:pPr>
      <w:r w:rsidRPr="00F92F64">
        <w:rPr>
          <w:noProof/>
        </w:rPr>
        <mc:AlternateContent>
          <mc:Choice Requires="wps">
            <w:drawing>
              <wp:anchor distT="0" distB="0" distL="114300" distR="114300" simplePos="0" relativeHeight="251660288" behindDoc="0" locked="0" layoutInCell="1" allowOverlap="1" wp14:anchorId="6B750608" wp14:editId="5F505878">
                <wp:simplePos x="0" y="0"/>
                <wp:positionH relativeFrom="margin">
                  <wp:posOffset>1270</wp:posOffset>
                </wp:positionH>
                <wp:positionV relativeFrom="paragraph">
                  <wp:posOffset>198120</wp:posOffset>
                </wp:positionV>
                <wp:extent cx="6307200" cy="46800"/>
                <wp:effectExtent l="0" t="0" r="36830" b="29845"/>
                <wp:wrapNone/>
                <wp:docPr id="1" name="Straight Connector 1"/>
                <wp:cNvGraphicFramePr/>
                <a:graphic xmlns:a="http://schemas.openxmlformats.org/drawingml/2006/main">
                  <a:graphicData uri="http://schemas.microsoft.com/office/word/2010/wordprocessingShape">
                    <wps:wsp>
                      <wps:cNvCnPr/>
                      <wps:spPr>
                        <a:xfrm>
                          <a:off x="0" y="0"/>
                          <a:ext cx="6307200" cy="468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8FC968"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15.6pt" to="496.7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" strokecolor="black [3213]" strokeweight="1.5pt">
                <v:stroke joinstyle="miter"/>
                <w10:wrap anchorx="margin"/>
              </v:line>
            </w:pict>
          </mc:Fallback>
        </mc:AlternateContent>
      </w:r>
      <w:r w:rsidR="000F7B57" w:rsidRPr="00F92F64">
        <w:t xml:space="preserve">EDUCATION </w:t>
      </w:r>
      <w:r w:rsidR="004D3CDB" w:rsidRPr="00F92F64">
        <w:t>AND QUALIFICATIONS</w:t>
      </w:r>
    </w:p>
    <w:p w14:paraId="71393C47" w14:textId="37F755AE" w:rsidR="00362E92" w:rsidRPr="005043A8" w:rsidRDefault="00362E92" w:rsidP="005043A8">
      <w:pPr>
        <w:spacing w:after="60" w:line="276" w:lineRule="auto"/>
        <w:ind w:right="70"/>
        <w:rPr>
          <w:bCs/>
          <w:color w:val="24282D"/>
          <w:sz w:val="20"/>
          <w:szCs w:val="20"/>
        </w:rPr>
      </w:pPr>
      <w:r w:rsidRPr="005043A8">
        <w:rPr>
          <w:bCs/>
          <w:color w:val="24282D"/>
          <w:sz w:val="20"/>
          <w:szCs w:val="20"/>
        </w:rPr>
        <w:t xml:space="preserve">Master of Data Science </w:t>
      </w:r>
      <w:r w:rsidR="00181325" w:rsidRPr="005043A8">
        <w:rPr>
          <w:bCs/>
          <w:color w:val="24282D"/>
          <w:sz w:val="20"/>
          <w:szCs w:val="20"/>
        </w:rPr>
        <w:t>UNSW</w:t>
      </w:r>
      <w:r w:rsidRPr="005043A8">
        <w:rPr>
          <w:bCs/>
          <w:color w:val="24282D"/>
          <w:sz w:val="20"/>
          <w:szCs w:val="20"/>
        </w:rPr>
        <w:t xml:space="preserve"> | 2021 Jun – Present (Graduating</w:t>
      </w:r>
      <w:r w:rsidR="005043A8">
        <w:rPr>
          <w:bCs/>
          <w:color w:val="24282D"/>
          <w:sz w:val="20"/>
          <w:szCs w:val="20"/>
        </w:rPr>
        <w:t xml:space="preserve"> April</w:t>
      </w:r>
      <w:r w:rsidRPr="005043A8">
        <w:rPr>
          <w:bCs/>
          <w:color w:val="24282D"/>
          <w:sz w:val="20"/>
          <w:szCs w:val="20"/>
        </w:rPr>
        <w:t xml:space="preserve"> 202</w:t>
      </w:r>
      <w:r w:rsidR="005043A8">
        <w:rPr>
          <w:bCs/>
          <w:color w:val="24282D"/>
          <w:sz w:val="20"/>
          <w:szCs w:val="20"/>
        </w:rPr>
        <w:t>3</w:t>
      </w:r>
      <w:r w:rsidRPr="005043A8">
        <w:rPr>
          <w:bCs/>
          <w:color w:val="24282D"/>
          <w:sz w:val="20"/>
          <w:szCs w:val="20"/>
        </w:rPr>
        <w:t>)</w:t>
      </w:r>
    </w:p>
    <w:p w14:paraId="3BCA60B6" w14:textId="37651D24" w:rsidR="00362E92" w:rsidRPr="005043A8" w:rsidRDefault="00362E92" w:rsidP="005043A8">
      <w:pPr>
        <w:spacing w:after="60" w:line="276" w:lineRule="auto"/>
        <w:ind w:right="70"/>
        <w:rPr>
          <w:bCs/>
          <w:color w:val="24282D"/>
          <w:sz w:val="20"/>
          <w:szCs w:val="20"/>
        </w:rPr>
      </w:pPr>
      <w:r w:rsidRPr="005043A8">
        <w:rPr>
          <w:bCs/>
          <w:color w:val="24282D"/>
          <w:sz w:val="20"/>
          <w:szCs w:val="20"/>
        </w:rPr>
        <w:t>Master of Data Science &amp; Leadership RMIT | 2021 Jan – 2021 Jun (Transferred to UNSW)</w:t>
      </w:r>
    </w:p>
    <w:p w14:paraId="5DECF5C4" w14:textId="1FD5C51B" w:rsidR="00362E92" w:rsidRPr="005043A8" w:rsidRDefault="00362E92" w:rsidP="005043A8">
      <w:pPr>
        <w:spacing w:after="60" w:line="276" w:lineRule="auto"/>
        <w:ind w:right="70"/>
        <w:rPr>
          <w:bCs/>
          <w:color w:val="24282D"/>
          <w:sz w:val="20"/>
          <w:szCs w:val="20"/>
        </w:rPr>
      </w:pPr>
      <w:r w:rsidRPr="005043A8">
        <w:rPr>
          <w:bCs/>
          <w:color w:val="24282D"/>
          <w:sz w:val="20"/>
          <w:szCs w:val="20"/>
        </w:rPr>
        <w:t>Graduate Diploma in Professional Accounting Victoria University</w:t>
      </w:r>
      <w:r w:rsidR="003D7E37" w:rsidRPr="005043A8">
        <w:rPr>
          <w:bCs/>
          <w:color w:val="24282D"/>
          <w:sz w:val="20"/>
          <w:szCs w:val="20"/>
        </w:rPr>
        <w:t xml:space="preserve"> </w:t>
      </w:r>
      <w:r w:rsidRPr="005043A8">
        <w:rPr>
          <w:bCs/>
          <w:color w:val="24282D"/>
          <w:sz w:val="20"/>
          <w:szCs w:val="20"/>
        </w:rPr>
        <w:t>| 2015 – 2016</w:t>
      </w:r>
    </w:p>
    <w:p w14:paraId="669D3D43" w14:textId="6859D92F" w:rsidR="00362E92" w:rsidRPr="005043A8" w:rsidRDefault="00362E92" w:rsidP="005043A8">
      <w:pPr>
        <w:spacing w:after="60" w:line="276" w:lineRule="auto"/>
        <w:ind w:right="70"/>
        <w:rPr>
          <w:bCs/>
          <w:color w:val="24282D"/>
          <w:sz w:val="20"/>
          <w:szCs w:val="20"/>
        </w:rPr>
      </w:pPr>
      <w:r w:rsidRPr="005043A8">
        <w:rPr>
          <w:bCs/>
          <w:color w:val="24282D"/>
          <w:sz w:val="20"/>
          <w:szCs w:val="20"/>
        </w:rPr>
        <w:t>Bachelor of Commerce (Accountancy) University of Wollongong (Credit transfer) | 2013 – 2014</w:t>
      </w:r>
    </w:p>
    <w:p w14:paraId="3944241C" w14:textId="3F8CDC55" w:rsidR="00362E92" w:rsidRPr="005043A8" w:rsidRDefault="00362E92" w:rsidP="005043A8">
      <w:pPr>
        <w:spacing w:after="60" w:line="276" w:lineRule="auto"/>
        <w:ind w:right="70"/>
        <w:rPr>
          <w:bCs/>
          <w:color w:val="24282D"/>
          <w:sz w:val="20"/>
          <w:szCs w:val="20"/>
        </w:rPr>
      </w:pPr>
      <w:r w:rsidRPr="005043A8">
        <w:rPr>
          <w:bCs/>
          <w:color w:val="24282D"/>
          <w:sz w:val="20"/>
          <w:szCs w:val="20"/>
        </w:rPr>
        <w:t>Bachelor of Business (Accounting) HELP University (Malaysia) | 2011-2013</w:t>
      </w:r>
    </w:p>
    <w:p w14:paraId="33848147" w14:textId="52CE6B40" w:rsidR="007C1D3C" w:rsidRPr="005043A8" w:rsidRDefault="007C1D3C" w:rsidP="005043A8">
      <w:pPr>
        <w:spacing w:line="276" w:lineRule="auto"/>
        <w:rPr>
          <w:b/>
          <w:bCs/>
          <w:color w:val="24282D"/>
        </w:rPr>
      </w:pPr>
    </w:p>
    <w:p w14:paraId="353568AA" w14:textId="045538BF" w:rsidR="00A37274" w:rsidRPr="00F92F64" w:rsidRDefault="007C1D3C" w:rsidP="005043A8">
      <w:pPr>
        <w:spacing w:line="276" w:lineRule="auto"/>
        <w:rPr>
          <w:rFonts w:ascii="Montserrat" w:hAnsi="Montserrat" w:cs="Tahoma"/>
          <w:b/>
          <w:bCs/>
          <w:color w:val="24282D"/>
          <w:szCs w:val="19"/>
        </w:rPr>
      </w:pPr>
      <w:r w:rsidRPr="00F92F64">
        <w:rPr>
          <w:noProof/>
          <w:color w:val="24282D"/>
        </w:rPr>
        <mc:AlternateContent>
          <mc:Choice Requires="wps">
            <w:drawing>
              <wp:anchor distT="0" distB="0" distL="114300" distR="114300" simplePos="0" relativeHeight="251662336" behindDoc="0" locked="0" layoutInCell="1" allowOverlap="1" wp14:anchorId="61753F88" wp14:editId="2B8C378F">
                <wp:simplePos x="0" y="0"/>
                <wp:positionH relativeFrom="margin">
                  <wp:posOffset>0</wp:posOffset>
                </wp:positionH>
                <wp:positionV relativeFrom="paragraph">
                  <wp:posOffset>170815</wp:posOffset>
                </wp:positionV>
                <wp:extent cx="6307200" cy="46800"/>
                <wp:effectExtent l="0" t="0" r="36830" b="29845"/>
                <wp:wrapNone/>
                <wp:docPr id="2" name="Straight Connector 2"/>
                <wp:cNvGraphicFramePr/>
                <a:graphic xmlns:a="http://schemas.openxmlformats.org/drawingml/2006/main">
                  <a:graphicData uri="http://schemas.microsoft.com/office/word/2010/wordprocessingShape">
                    <wps:wsp>
                      <wps:cNvCnPr/>
                      <wps:spPr>
                        <a:xfrm>
                          <a:off x="0" y="0"/>
                          <a:ext cx="6307200" cy="468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43DC53"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3.45pt" to="496.6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" strokecolor="black [3213]" strokeweight="1.5pt">
                <v:stroke joinstyle="miter"/>
                <w10:wrap anchorx="margin"/>
              </v:line>
            </w:pict>
          </mc:Fallback>
        </mc:AlternateContent>
      </w:r>
      <w:r w:rsidR="00A0302A" w:rsidRPr="00F92F64">
        <w:rPr>
          <w:rFonts w:ascii="Montserrat" w:hAnsi="Montserrat"/>
          <w:b/>
          <w:bCs/>
          <w:color w:val="24282D"/>
        </w:rPr>
        <w:t xml:space="preserve">PROFESSIONAL </w:t>
      </w:r>
      <w:r w:rsidR="00F92F64">
        <w:rPr>
          <w:rFonts w:ascii="Montserrat" w:hAnsi="Montserrat"/>
          <w:b/>
          <w:bCs/>
          <w:color w:val="24282D"/>
        </w:rPr>
        <w:t>EXPERIENCE</w:t>
      </w:r>
    </w:p>
    <w:p w14:paraId="02E44263" w14:textId="2E338F03" w:rsidR="00F92F64" w:rsidRPr="005043A8" w:rsidRDefault="00F92F64" w:rsidP="005043A8">
      <w:pPr>
        <w:tabs>
          <w:tab w:val="left" w:pos="2820"/>
        </w:tabs>
        <w:spacing w:after="120" w:line="276" w:lineRule="auto"/>
        <w:ind w:right="70"/>
        <w:rPr>
          <w:b/>
          <w:bCs/>
          <w:color w:val="24282D"/>
          <w:sz w:val="20"/>
          <w:szCs w:val="20"/>
        </w:rPr>
      </w:pPr>
      <w:r w:rsidRPr="005043A8">
        <w:rPr>
          <w:b/>
          <w:bCs/>
          <w:i/>
          <w:color w:val="24282D"/>
          <w:sz w:val="20"/>
          <w:szCs w:val="20"/>
        </w:rPr>
        <w:t xml:space="preserve">Paper Moose Surry Hills </w:t>
      </w:r>
      <w:r w:rsidRPr="005043A8">
        <w:rPr>
          <w:b/>
          <w:bCs/>
          <w:color w:val="24282D"/>
          <w:sz w:val="20"/>
          <w:szCs w:val="20"/>
        </w:rPr>
        <w:t>| 5 years and present</w:t>
      </w:r>
    </w:p>
    <w:p w14:paraId="0B023B49" w14:textId="474FCF85" w:rsidR="00F92F64" w:rsidRPr="005043A8" w:rsidRDefault="00F92F64" w:rsidP="005043A8">
      <w:pPr>
        <w:tabs>
          <w:tab w:val="left" w:pos="2820"/>
        </w:tabs>
        <w:spacing w:after="120" w:line="276" w:lineRule="auto"/>
        <w:ind w:right="70"/>
        <w:rPr>
          <w:bCs/>
          <w:i/>
          <w:color w:val="24282D"/>
          <w:sz w:val="20"/>
          <w:szCs w:val="20"/>
        </w:rPr>
      </w:pPr>
      <w:r w:rsidRPr="005043A8">
        <w:rPr>
          <w:bCs/>
          <w:color w:val="24282D"/>
          <w:sz w:val="20"/>
          <w:szCs w:val="20"/>
        </w:rPr>
        <w:t>Finance Manager</w:t>
      </w:r>
    </w:p>
    <w:p w14:paraId="09D393C7" w14:textId="77777777" w:rsidR="00F92F64" w:rsidRPr="005043A8" w:rsidRDefault="00F92F64" w:rsidP="005043A8">
      <w:pPr>
        <w:pStyle w:val="ListParagraph"/>
        <w:numPr>
          <w:ilvl w:val="0"/>
          <w:numId w:val="5"/>
        </w:numPr>
        <w:spacing w:after="0"/>
        <w:ind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Work closely with the CFO, tasked with overseeing data analytics across all functions within the company, including sales tracking, product analysis, sales optimisation analysis, client priority analysis, project performance analysis, project finance reporting, staff time utilisation analysis, and other company-wide analysis.</w:t>
      </w:r>
    </w:p>
    <w:p w14:paraId="14D8FB89" w14:textId="77777777" w:rsidR="00F92F64" w:rsidRPr="005043A8" w:rsidRDefault="00F92F64" w:rsidP="005043A8">
      <w:pPr>
        <w:pStyle w:val="ListParagraph"/>
        <w:numPr>
          <w:ilvl w:val="0"/>
          <w:numId w:val="5"/>
        </w:numPr>
        <w:spacing w:after="0"/>
        <w:ind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Proactively monitoring all data tracking and reporting; raising concerns when necessary to ensure early detection of potential issues and prevention of errors.</w:t>
      </w:r>
    </w:p>
    <w:p w14:paraId="633670C1" w14:textId="77777777" w:rsidR="00F92F64" w:rsidRPr="005043A8" w:rsidRDefault="00F92F64" w:rsidP="005043A8">
      <w:pPr>
        <w:pStyle w:val="ListParagraph"/>
        <w:numPr>
          <w:ilvl w:val="0"/>
          <w:numId w:val="5"/>
        </w:numPr>
        <w:spacing w:after="0"/>
        <w:ind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Conduct ad-hoc data projects, such as tracking staff utilisation to determine correlating patterns to plan and forecast staff capacity.</w:t>
      </w:r>
    </w:p>
    <w:p w14:paraId="3A907D55" w14:textId="77777777" w:rsidR="00F92F64" w:rsidRPr="005043A8" w:rsidRDefault="00F92F64" w:rsidP="005043A8">
      <w:pPr>
        <w:pStyle w:val="ListParagraph"/>
        <w:numPr>
          <w:ilvl w:val="0"/>
          <w:numId w:val="5"/>
        </w:numPr>
        <w:spacing w:after="0"/>
        <w:ind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 xml:space="preserve">Create targets for departments by analysing historical information, whilst collecting industry benchmarks to establish appropriate targets, to ensure all departments’ financial targets are aligned with company’s direction. </w:t>
      </w:r>
    </w:p>
    <w:p w14:paraId="0EA80F0A" w14:textId="77777777" w:rsidR="00F92F64" w:rsidRPr="005043A8" w:rsidRDefault="00F92F64" w:rsidP="005043A8">
      <w:pPr>
        <w:spacing w:after="60" w:line="276" w:lineRule="auto"/>
        <w:ind w:right="68"/>
        <w:rPr>
          <w:b/>
          <w:color w:val="24282D"/>
          <w:sz w:val="18"/>
          <w:szCs w:val="17"/>
        </w:rPr>
      </w:pPr>
    </w:p>
    <w:p w14:paraId="4BF83AFF" w14:textId="39F724D2" w:rsidR="00F92F64" w:rsidRPr="00F92F64" w:rsidRDefault="00F92F64" w:rsidP="005043A8">
      <w:pPr>
        <w:spacing w:line="276" w:lineRule="auto"/>
        <w:rPr>
          <w:rFonts w:ascii="Montserrat" w:hAnsi="Montserrat" w:cs="Tahoma"/>
          <w:b/>
          <w:bCs/>
          <w:color w:val="24282D"/>
          <w:szCs w:val="19"/>
        </w:rPr>
      </w:pPr>
      <w:r w:rsidRPr="00F92F64">
        <w:rPr>
          <w:noProof/>
          <w:color w:val="24282D"/>
        </w:rPr>
        <mc:AlternateContent>
          <mc:Choice Requires="wps">
            <w:drawing>
              <wp:anchor distT="0" distB="0" distL="114300" distR="114300" simplePos="0" relativeHeight="251664384" behindDoc="0" locked="0" layoutInCell="1" allowOverlap="1" wp14:anchorId="4E0E63BE" wp14:editId="384FC540">
                <wp:simplePos x="0" y="0"/>
                <wp:positionH relativeFrom="margin">
                  <wp:posOffset>0</wp:posOffset>
                </wp:positionH>
                <wp:positionV relativeFrom="paragraph">
                  <wp:posOffset>180340</wp:posOffset>
                </wp:positionV>
                <wp:extent cx="6307200" cy="46800"/>
                <wp:effectExtent l="0" t="0" r="36830" b="29845"/>
                <wp:wrapNone/>
                <wp:docPr id="3" name="Straight Connector 3"/>
                <wp:cNvGraphicFramePr/>
                <a:graphic xmlns:a="http://schemas.openxmlformats.org/drawingml/2006/main">
                  <a:graphicData uri="http://schemas.microsoft.com/office/word/2010/wordprocessingShape">
                    <wps:wsp>
                      <wps:cNvCnPr/>
                      <wps:spPr>
                        <a:xfrm>
                          <a:off x="0" y="0"/>
                          <a:ext cx="6307200" cy="468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FF1CBB" id="Straight Connector 3" o:spid="_x0000_s1026" style="position:absolute;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4.2pt" to="496.6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" strokecolor="black [3213]" strokeweight="1.5pt">
                <v:stroke joinstyle="miter"/>
                <w10:wrap anchorx="margin"/>
              </v:line>
            </w:pict>
          </mc:Fallback>
        </mc:AlternateContent>
      </w:r>
      <w:r>
        <w:rPr>
          <w:rFonts w:ascii="Montserrat" w:hAnsi="Montserrat"/>
          <w:b/>
          <w:bCs/>
          <w:color w:val="24282D"/>
        </w:rPr>
        <w:t>SKILLS</w:t>
      </w:r>
    </w:p>
    <w:p w14:paraId="7FF6DE06" w14:textId="10D44210" w:rsidR="00F92F64" w:rsidRPr="005043A8" w:rsidRDefault="00F92F64" w:rsidP="005043A8">
      <w:pPr>
        <w:pStyle w:val="Style1"/>
        <w:spacing w:line="276" w:lineRule="auto"/>
        <w:rPr>
          <w:rFonts w:ascii="Times New Roman" w:hAnsi="Times New Roman" w:cs="Times New Roman"/>
          <w:sz w:val="20"/>
          <w:szCs w:val="20"/>
        </w:rPr>
      </w:pPr>
      <w:r w:rsidRPr="005043A8">
        <w:rPr>
          <w:rFonts w:ascii="Times New Roman" w:hAnsi="Times New Roman" w:cs="Times New Roman"/>
          <w:sz w:val="20"/>
          <w:szCs w:val="20"/>
        </w:rPr>
        <w:t>Learnings from course:</w:t>
      </w:r>
    </w:p>
    <w:p w14:paraId="3CB07E85" w14:textId="77777777" w:rsidR="00F92F64" w:rsidRPr="005043A8" w:rsidRDefault="00F92F64"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b/>
          <w:bCs/>
          <w:color w:val="24282D"/>
          <w:sz w:val="20"/>
          <w:szCs w:val="20"/>
        </w:rPr>
        <w:t>Programming languages</w:t>
      </w:r>
      <w:r w:rsidRPr="005043A8">
        <w:rPr>
          <w:rFonts w:ascii="Times New Roman" w:hAnsi="Times New Roman" w:cs="Times New Roman"/>
          <w:color w:val="24282D"/>
          <w:sz w:val="20"/>
          <w:szCs w:val="20"/>
        </w:rPr>
        <w:t>: Python, R, SQL</w:t>
      </w:r>
    </w:p>
    <w:p w14:paraId="59F29559" w14:textId="77777777" w:rsidR="00F92F64" w:rsidRPr="005043A8" w:rsidRDefault="00F92F64"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b/>
          <w:bCs/>
          <w:color w:val="24282D"/>
          <w:sz w:val="20"/>
          <w:szCs w:val="20"/>
        </w:rPr>
        <w:t>Data Science Technologies</w:t>
      </w:r>
      <w:r w:rsidRPr="005043A8">
        <w:rPr>
          <w:rFonts w:ascii="Times New Roman" w:hAnsi="Times New Roman" w:cs="Times New Roman"/>
          <w:color w:val="24282D"/>
          <w:sz w:val="20"/>
          <w:szCs w:val="20"/>
        </w:rPr>
        <w:t>: Data science pipeline with R - cleansing, wrangling, visualisation, modelling, interpretation (e.g., dplyr, tidyverse, ggplot2, MVN)</w:t>
      </w:r>
    </w:p>
    <w:p w14:paraId="4A5859CA" w14:textId="37B86952" w:rsidR="00F92F64" w:rsidRPr="005043A8" w:rsidRDefault="00F92F64"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b/>
          <w:bCs/>
          <w:color w:val="24282D"/>
          <w:sz w:val="20"/>
          <w:szCs w:val="20"/>
        </w:rPr>
        <w:t>Applied Analytics</w:t>
      </w:r>
      <w:r w:rsidR="005043A8">
        <w:rPr>
          <w:rFonts w:ascii="Times New Roman" w:hAnsi="Times New Roman" w:cs="Times New Roman"/>
          <w:color w:val="24282D"/>
          <w:sz w:val="20"/>
          <w:szCs w:val="20"/>
        </w:rPr>
        <w:t xml:space="preserve">: </w:t>
      </w:r>
      <w:r w:rsidRPr="005043A8">
        <w:rPr>
          <w:rFonts w:ascii="Times New Roman" w:hAnsi="Times New Roman" w:cs="Times New Roman"/>
          <w:color w:val="24282D"/>
          <w:sz w:val="20"/>
          <w:szCs w:val="20"/>
        </w:rPr>
        <w:t>hypothesis testing, A/B testing, chi-squared test, statistical inferences, etc.</w:t>
      </w:r>
    </w:p>
    <w:p w14:paraId="3A7967C9" w14:textId="77777777" w:rsidR="00F92F64" w:rsidRPr="005043A8" w:rsidRDefault="00F92F64"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b/>
          <w:bCs/>
          <w:color w:val="24282D"/>
          <w:sz w:val="20"/>
          <w:szCs w:val="20"/>
        </w:rPr>
        <w:t>Machine Learning</w:t>
      </w:r>
      <w:r w:rsidRPr="005043A8">
        <w:rPr>
          <w:rFonts w:ascii="Times New Roman" w:hAnsi="Times New Roman" w:cs="Times New Roman"/>
          <w:color w:val="24282D"/>
          <w:sz w:val="20"/>
          <w:szCs w:val="20"/>
        </w:rPr>
        <w:t>: Python (e.g., scikit-learn, numpy, pandas, matplotlib, seaborn)</w:t>
      </w:r>
    </w:p>
    <w:p w14:paraId="592BAD7F" w14:textId="77777777" w:rsidR="00F92F64" w:rsidRPr="005043A8" w:rsidRDefault="00F92F64" w:rsidP="005043A8">
      <w:pPr>
        <w:spacing w:after="60" w:line="276" w:lineRule="auto"/>
        <w:ind w:right="68"/>
        <w:rPr>
          <w:b/>
          <w:color w:val="24282D"/>
          <w:sz w:val="20"/>
          <w:szCs w:val="20"/>
        </w:rPr>
      </w:pPr>
    </w:p>
    <w:p w14:paraId="23ED81F3" w14:textId="7F215EF9" w:rsidR="00F92F64" w:rsidRPr="005043A8" w:rsidRDefault="00F92F64" w:rsidP="005043A8">
      <w:pPr>
        <w:spacing w:after="60" w:line="276" w:lineRule="auto"/>
        <w:ind w:right="68"/>
        <w:rPr>
          <w:b/>
          <w:color w:val="24282D"/>
          <w:sz w:val="20"/>
          <w:szCs w:val="20"/>
        </w:rPr>
        <w:sectPr w:rsidR="00F92F64" w:rsidRPr="005043A8" w:rsidSect="004C791F">
          <w:headerReference w:type="default" r:id="rId9"/>
          <w:pgSz w:w="11901" w:h="16817"/>
          <w:pgMar w:top="-851" w:right="831" w:bottom="993" w:left="1077" w:header="0" w:footer="709" w:gutter="0"/>
          <w:cols w:space="708"/>
          <w:titlePg/>
          <w:docGrid w:linePitch="360"/>
        </w:sectPr>
      </w:pPr>
      <w:r w:rsidRPr="005043A8">
        <w:rPr>
          <w:b/>
          <w:color w:val="24282D"/>
          <w:sz w:val="20"/>
          <w:szCs w:val="20"/>
        </w:rPr>
        <w:t>Skills gained from work</w:t>
      </w:r>
    </w:p>
    <w:p w14:paraId="434E5D15" w14:textId="703C4C6B" w:rsidR="000A3C94" w:rsidRPr="005043A8" w:rsidRDefault="000A3C94" w:rsidP="005043A8">
      <w:pPr>
        <w:pStyle w:val="ListParagraph"/>
        <w:numPr>
          <w:ilvl w:val="0"/>
          <w:numId w:val="4"/>
        </w:numPr>
        <w:tabs>
          <w:tab w:val="left" w:pos="2820"/>
        </w:tabs>
        <w:spacing w:after="0"/>
        <w:ind w:left="357" w:right="68" w:hanging="357"/>
        <w:rPr>
          <w:rFonts w:ascii="Times New Roman" w:hAnsi="Times New Roman" w:cs="Times New Roman"/>
          <w:bCs/>
          <w:color w:val="24282D"/>
          <w:sz w:val="20"/>
          <w:szCs w:val="20"/>
        </w:rPr>
      </w:pPr>
      <w:r w:rsidRPr="005043A8">
        <w:rPr>
          <w:rFonts w:ascii="Times New Roman" w:hAnsi="Times New Roman" w:cs="Times New Roman"/>
          <w:b/>
          <w:color w:val="24282D"/>
          <w:sz w:val="20"/>
          <w:szCs w:val="20"/>
        </w:rPr>
        <w:t>Spreadsheets</w:t>
      </w:r>
      <w:r w:rsidRPr="005043A8">
        <w:rPr>
          <w:rFonts w:ascii="Times New Roman" w:hAnsi="Times New Roman" w:cs="Times New Roman"/>
          <w:bCs/>
          <w:color w:val="24282D"/>
          <w:sz w:val="20"/>
          <w:szCs w:val="20"/>
        </w:rPr>
        <w:t xml:space="preserve"> – Google Sheets </w:t>
      </w:r>
      <w:r w:rsidR="00E135B3" w:rsidRPr="005043A8">
        <w:rPr>
          <w:rFonts w:ascii="Times New Roman" w:hAnsi="Times New Roman" w:cs="Times New Roman"/>
          <w:bCs/>
          <w:color w:val="24282D"/>
          <w:sz w:val="20"/>
          <w:szCs w:val="20"/>
        </w:rPr>
        <w:t>-</w:t>
      </w:r>
      <w:r w:rsidR="00081951" w:rsidRPr="005043A8">
        <w:rPr>
          <w:rFonts w:ascii="Times New Roman" w:hAnsi="Times New Roman" w:cs="Times New Roman"/>
          <w:bCs/>
          <w:color w:val="24282D"/>
          <w:sz w:val="20"/>
          <w:szCs w:val="20"/>
        </w:rPr>
        <w:t xml:space="preserve"> </w:t>
      </w:r>
      <w:r w:rsidRPr="005043A8">
        <w:rPr>
          <w:rFonts w:ascii="Times New Roman" w:hAnsi="Times New Roman" w:cs="Times New Roman"/>
          <w:bCs/>
          <w:color w:val="24282D"/>
          <w:sz w:val="20"/>
          <w:szCs w:val="20"/>
        </w:rPr>
        <w:t>Google App Scripts</w:t>
      </w:r>
      <w:r w:rsidRPr="005043A8">
        <w:rPr>
          <w:rFonts w:ascii="Times New Roman" w:hAnsi="Times New Roman" w:cs="Times New Roman"/>
          <w:bCs/>
          <w:i/>
          <w:color w:val="24282D"/>
          <w:sz w:val="20"/>
          <w:szCs w:val="20"/>
        </w:rPr>
        <w:t>– Advanced</w:t>
      </w:r>
      <w:r w:rsidRPr="005043A8">
        <w:rPr>
          <w:rFonts w:ascii="Times New Roman" w:hAnsi="Times New Roman" w:cs="Times New Roman"/>
          <w:bCs/>
          <w:color w:val="24282D"/>
          <w:sz w:val="20"/>
          <w:szCs w:val="20"/>
        </w:rPr>
        <w:t xml:space="preserve"> </w:t>
      </w:r>
    </w:p>
    <w:p w14:paraId="57163A07" w14:textId="1AB92369" w:rsidR="00AC2412" w:rsidRPr="005043A8" w:rsidRDefault="00AC2412" w:rsidP="005043A8">
      <w:pPr>
        <w:pStyle w:val="ListParagraph"/>
        <w:numPr>
          <w:ilvl w:val="0"/>
          <w:numId w:val="4"/>
        </w:numPr>
        <w:tabs>
          <w:tab w:val="left" w:pos="2820"/>
        </w:tabs>
        <w:spacing w:after="0"/>
        <w:ind w:left="357" w:right="68" w:hanging="357"/>
        <w:rPr>
          <w:rFonts w:ascii="Times New Roman" w:hAnsi="Times New Roman" w:cs="Times New Roman"/>
          <w:bCs/>
          <w:i/>
          <w:color w:val="24282D"/>
          <w:sz w:val="20"/>
          <w:szCs w:val="20"/>
        </w:rPr>
      </w:pPr>
      <w:r w:rsidRPr="005043A8">
        <w:rPr>
          <w:rFonts w:ascii="Times New Roman" w:hAnsi="Times New Roman" w:cs="Times New Roman"/>
          <w:b/>
          <w:color w:val="24282D"/>
          <w:sz w:val="20"/>
          <w:szCs w:val="20"/>
        </w:rPr>
        <w:t>SaaS platforms</w:t>
      </w:r>
      <w:r w:rsidRPr="005043A8">
        <w:rPr>
          <w:rFonts w:ascii="Times New Roman" w:hAnsi="Times New Roman" w:cs="Times New Roman"/>
          <w:bCs/>
          <w:color w:val="24282D"/>
          <w:sz w:val="20"/>
          <w:szCs w:val="20"/>
        </w:rPr>
        <w:t xml:space="preserve"> – Pipedrive (CRM), WorkFlow Max (project &amp; time management), Streamtime (project &amp; time management), Xero (</w:t>
      </w:r>
      <w:r w:rsidR="00E135B3" w:rsidRPr="005043A8">
        <w:rPr>
          <w:rFonts w:ascii="Times New Roman" w:hAnsi="Times New Roman" w:cs="Times New Roman"/>
          <w:bCs/>
          <w:color w:val="24282D"/>
          <w:sz w:val="20"/>
          <w:szCs w:val="20"/>
        </w:rPr>
        <w:t>a</w:t>
      </w:r>
      <w:r w:rsidRPr="005043A8">
        <w:rPr>
          <w:rFonts w:ascii="Times New Roman" w:hAnsi="Times New Roman" w:cs="Times New Roman"/>
          <w:bCs/>
          <w:color w:val="24282D"/>
          <w:sz w:val="20"/>
          <w:szCs w:val="20"/>
        </w:rPr>
        <w:t>ccounting), Geckoboard (dashboard), CloudPayroll (payroll)</w:t>
      </w:r>
      <w:r w:rsidRPr="005043A8">
        <w:rPr>
          <w:rFonts w:ascii="Times New Roman" w:hAnsi="Times New Roman" w:cs="Times New Roman"/>
          <w:bCs/>
          <w:i/>
          <w:color w:val="24282D"/>
          <w:sz w:val="20"/>
          <w:szCs w:val="20"/>
        </w:rPr>
        <w:t xml:space="preserve">– </w:t>
      </w:r>
      <w:bookmarkStart w:id="0" w:name="_Hlk71309343"/>
      <w:r w:rsidRPr="005043A8">
        <w:rPr>
          <w:rFonts w:ascii="Times New Roman" w:hAnsi="Times New Roman" w:cs="Times New Roman"/>
          <w:bCs/>
          <w:i/>
          <w:color w:val="24282D"/>
          <w:sz w:val="20"/>
          <w:szCs w:val="20"/>
        </w:rPr>
        <w:t>Advanced</w:t>
      </w:r>
      <w:bookmarkEnd w:id="0"/>
      <w:r w:rsidRPr="005043A8">
        <w:rPr>
          <w:rFonts w:ascii="Times New Roman" w:hAnsi="Times New Roman" w:cs="Times New Roman"/>
          <w:bCs/>
          <w:i/>
          <w:color w:val="24282D"/>
          <w:sz w:val="20"/>
          <w:szCs w:val="20"/>
        </w:rPr>
        <w:t xml:space="preserve"> </w:t>
      </w:r>
    </w:p>
    <w:p w14:paraId="0E9A13C4" w14:textId="2D8C3288" w:rsidR="00AC2412" w:rsidRPr="005043A8" w:rsidRDefault="00AC2412" w:rsidP="005043A8">
      <w:pPr>
        <w:pStyle w:val="ListParagraph"/>
        <w:numPr>
          <w:ilvl w:val="0"/>
          <w:numId w:val="4"/>
        </w:numPr>
        <w:tabs>
          <w:tab w:val="left" w:pos="2820"/>
        </w:tabs>
        <w:spacing w:after="0"/>
        <w:ind w:left="357" w:right="68" w:hanging="357"/>
        <w:rPr>
          <w:rFonts w:ascii="Times New Roman" w:hAnsi="Times New Roman" w:cs="Times New Roman"/>
          <w:bCs/>
          <w:color w:val="24282D"/>
          <w:sz w:val="20"/>
          <w:szCs w:val="20"/>
        </w:rPr>
      </w:pPr>
      <w:r w:rsidRPr="005043A8">
        <w:rPr>
          <w:rFonts w:ascii="Times New Roman" w:hAnsi="Times New Roman" w:cs="Times New Roman"/>
          <w:b/>
          <w:color w:val="24282D"/>
          <w:sz w:val="20"/>
          <w:szCs w:val="20"/>
        </w:rPr>
        <w:t>Google Suite</w:t>
      </w:r>
      <w:r w:rsidRPr="005043A8">
        <w:rPr>
          <w:rFonts w:ascii="Times New Roman" w:hAnsi="Times New Roman" w:cs="Times New Roman"/>
          <w:bCs/>
          <w:color w:val="24282D"/>
          <w:sz w:val="20"/>
          <w:szCs w:val="20"/>
        </w:rPr>
        <w:t xml:space="preserve"> –Sheets &amp; App Scripts, Docs, Slides, Forms </w:t>
      </w:r>
      <w:r w:rsidRPr="005043A8">
        <w:rPr>
          <w:rFonts w:ascii="Times New Roman" w:hAnsi="Times New Roman" w:cs="Times New Roman"/>
          <w:bCs/>
          <w:i/>
          <w:color w:val="24282D"/>
          <w:sz w:val="20"/>
          <w:szCs w:val="20"/>
        </w:rPr>
        <w:t>– Advanced</w:t>
      </w:r>
      <w:r w:rsidRPr="005043A8">
        <w:rPr>
          <w:rFonts w:ascii="Times New Roman" w:hAnsi="Times New Roman" w:cs="Times New Roman"/>
          <w:bCs/>
          <w:color w:val="24282D"/>
          <w:sz w:val="20"/>
          <w:szCs w:val="20"/>
        </w:rPr>
        <w:t xml:space="preserve"> </w:t>
      </w:r>
    </w:p>
    <w:p w14:paraId="081C7A72" w14:textId="3CD22307" w:rsidR="000F46EF" w:rsidRPr="005043A8" w:rsidRDefault="000F46EF" w:rsidP="005043A8">
      <w:pPr>
        <w:pStyle w:val="ListParagraph"/>
        <w:numPr>
          <w:ilvl w:val="0"/>
          <w:numId w:val="4"/>
        </w:numPr>
        <w:tabs>
          <w:tab w:val="left" w:pos="2820"/>
        </w:tabs>
        <w:spacing w:after="0"/>
        <w:ind w:left="357" w:right="68" w:hanging="357"/>
        <w:rPr>
          <w:rFonts w:ascii="Times New Roman" w:hAnsi="Times New Roman" w:cs="Times New Roman"/>
          <w:bCs/>
          <w:color w:val="24282D"/>
          <w:sz w:val="20"/>
          <w:szCs w:val="20"/>
        </w:rPr>
      </w:pPr>
      <w:r w:rsidRPr="005043A8">
        <w:rPr>
          <w:rFonts w:ascii="Times New Roman" w:hAnsi="Times New Roman" w:cs="Times New Roman"/>
          <w:b/>
          <w:color w:val="24282D"/>
          <w:sz w:val="20"/>
          <w:szCs w:val="20"/>
        </w:rPr>
        <w:t>MS Office Suite</w:t>
      </w:r>
      <w:r w:rsidRPr="005043A8">
        <w:rPr>
          <w:rFonts w:ascii="Times New Roman" w:hAnsi="Times New Roman" w:cs="Times New Roman"/>
          <w:bCs/>
          <w:color w:val="24282D"/>
          <w:sz w:val="20"/>
          <w:szCs w:val="20"/>
        </w:rPr>
        <w:t xml:space="preserve"> – Word, Excel, Outlook, PowerPoint</w:t>
      </w:r>
      <w:r w:rsidR="00AC2412" w:rsidRPr="005043A8">
        <w:rPr>
          <w:rFonts w:ascii="Times New Roman" w:hAnsi="Times New Roman" w:cs="Times New Roman"/>
          <w:bCs/>
          <w:color w:val="24282D"/>
          <w:sz w:val="20"/>
          <w:szCs w:val="20"/>
        </w:rPr>
        <w:t xml:space="preserve"> </w:t>
      </w:r>
      <w:r w:rsidRPr="005043A8">
        <w:rPr>
          <w:rFonts w:ascii="Times New Roman" w:hAnsi="Times New Roman" w:cs="Times New Roman"/>
          <w:bCs/>
          <w:i/>
          <w:color w:val="24282D"/>
          <w:sz w:val="20"/>
          <w:szCs w:val="20"/>
        </w:rPr>
        <w:t xml:space="preserve">– </w:t>
      </w:r>
      <w:r w:rsidR="00AC2412" w:rsidRPr="005043A8">
        <w:rPr>
          <w:rFonts w:ascii="Times New Roman" w:hAnsi="Times New Roman" w:cs="Times New Roman"/>
          <w:bCs/>
          <w:i/>
          <w:color w:val="24282D"/>
          <w:sz w:val="20"/>
          <w:szCs w:val="20"/>
        </w:rPr>
        <w:t>Functional</w:t>
      </w:r>
    </w:p>
    <w:p w14:paraId="22587FFE" w14:textId="171FBA5A" w:rsidR="00F824F0" w:rsidRPr="005043A8" w:rsidRDefault="005043A8" w:rsidP="005043A8">
      <w:pPr>
        <w:spacing w:line="276" w:lineRule="auto"/>
        <w:rPr>
          <w:rFonts w:ascii="Montserrat" w:hAnsi="Montserrat" w:cs="Tahoma"/>
          <w:b/>
          <w:bCs/>
          <w:color w:val="24282D"/>
          <w:szCs w:val="19"/>
        </w:rPr>
      </w:pPr>
      <w:r w:rsidRPr="00F92F64">
        <w:rPr>
          <w:noProof/>
          <w:color w:val="24282D"/>
        </w:rPr>
        <mc:AlternateContent>
          <mc:Choice Requires="wps">
            <w:drawing>
              <wp:anchor distT="0" distB="0" distL="114300" distR="114300" simplePos="0" relativeHeight="251666432" behindDoc="0" locked="0" layoutInCell="1" allowOverlap="1" wp14:anchorId="29F2AAD1" wp14:editId="0A02EEE2">
                <wp:simplePos x="0" y="0"/>
                <wp:positionH relativeFrom="margin">
                  <wp:posOffset>1905</wp:posOffset>
                </wp:positionH>
                <wp:positionV relativeFrom="paragraph">
                  <wp:posOffset>362585</wp:posOffset>
                </wp:positionV>
                <wp:extent cx="6306820" cy="46355"/>
                <wp:effectExtent l="0" t="0" r="36830" b="29845"/>
                <wp:wrapNone/>
                <wp:docPr id="5" name="Straight Connector 5"/>
                <wp:cNvGraphicFramePr/>
                <a:graphic xmlns:a="http://schemas.openxmlformats.org/drawingml/2006/main">
                  <a:graphicData uri="http://schemas.microsoft.com/office/word/2010/wordprocessingShape">
                    <wps:wsp>
                      <wps:cNvCnPr/>
                      <wps:spPr>
                        <a:xfrm>
                          <a:off x="0" y="0"/>
                          <a:ext cx="6306820" cy="4635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584FE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8.55pt" to="496.7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" strokecolor="black [3213]" strokeweight="1.5pt">
                <v:stroke joinstyle="miter"/>
                <w10:wrap anchorx="margin"/>
              </v:line>
            </w:pict>
          </mc:Fallback>
        </mc:AlternateContent>
      </w:r>
      <w:r w:rsidR="00B45451" w:rsidRPr="00F92F64">
        <w:rPr>
          <w:rFonts w:ascii="Tahoma" w:hAnsi="Tahoma"/>
          <w:color w:val="24282D"/>
          <w:sz w:val="20"/>
          <w:szCs w:val="20"/>
        </w:rPr>
        <w:br/>
      </w:r>
      <w:r>
        <w:rPr>
          <w:rFonts w:ascii="Montserrat" w:hAnsi="Montserrat"/>
          <w:b/>
          <w:bCs/>
          <w:color w:val="24282D"/>
        </w:rPr>
        <w:t>FEEDBACKS FROM PEERS</w:t>
      </w:r>
    </w:p>
    <w:p w14:paraId="3CCD8CB1" w14:textId="5098F5EF" w:rsidR="00B45451" w:rsidRPr="005043A8" w:rsidRDefault="00B45451"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 xml:space="preserve">Inquisitive and </w:t>
      </w:r>
      <w:r w:rsidR="00E135B3" w:rsidRPr="005043A8">
        <w:rPr>
          <w:rFonts w:ascii="Times New Roman" w:hAnsi="Times New Roman" w:cs="Times New Roman"/>
          <w:color w:val="24282D"/>
          <w:sz w:val="20"/>
          <w:szCs w:val="20"/>
        </w:rPr>
        <w:t>willing</w:t>
      </w:r>
      <w:r w:rsidRPr="005043A8">
        <w:rPr>
          <w:rFonts w:ascii="Times New Roman" w:hAnsi="Times New Roman" w:cs="Times New Roman"/>
          <w:color w:val="24282D"/>
          <w:sz w:val="20"/>
          <w:szCs w:val="20"/>
        </w:rPr>
        <w:t xml:space="preserve"> to learn new skills and </w:t>
      </w:r>
      <w:r w:rsidR="00E135B3" w:rsidRPr="005043A8">
        <w:rPr>
          <w:rFonts w:ascii="Times New Roman" w:hAnsi="Times New Roman" w:cs="Times New Roman"/>
          <w:color w:val="24282D"/>
          <w:sz w:val="20"/>
          <w:szCs w:val="20"/>
        </w:rPr>
        <w:t>about new domains.</w:t>
      </w:r>
    </w:p>
    <w:p w14:paraId="4779C470" w14:textId="4F7636B7" w:rsidR="00246E1D" w:rsidRPr="005043A8" w:rsidRDefault="00D71ABA"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Meticulous</w:t>
      </w:r>
      <w:r w:rsidR="00246E1D" w:rsidRPr="005043A8">
        <w:rPr>
          <w:rFonts w:ascii="Times New Roman" w:hAnsi="Times New Roman" w:cs="Times New Roman"/>
          <w:color w:val="24282D"/>
          <w:sz w:val="20"/>
          <w:szCs w:val="20"/>
        </w:rPr>
        <w:t xml:space="preserve"> with an analytical mindset, </w:t>
      </w:r>
      <w:r w:rsidR="008108A0" w:rsidRPr="005043A8">
        <w:rPr>
          <w:rFonts w:ascii="Times New Roman" w:hAnsi="Times New Roman" w:cs="Times New Roman"/>
          <w:color w:val="24282D"/>
          <w:sz w:val="20"/>
          <w:szCs w:val="20"/>
        </w:rPr>
        <w:t xml:space="preserve">good </w:t>
      </w:r>
      <w:r w:rsidR="00246E1D" w:rsidRPr="005043A8">
        <w:rPr>
          <w:rFonts w:ascii="Times New Roman" w:hAnsi="Times New Roman" w:cs="Times New Roman"/>
          <w:color w:val="24282D"/>
          <w:sz w:val="20"/>
          <w:szCs w:val="20"/>
        </w:rPr>
        <w:t>problem-solving and decision-making skills.</w:t>
      </w:r>
    </w:p>
    <w:p w14:paraId="2E44F407" w14:textId="34D354E5" w:rsidR="00246E1D" w:rsidRPr="005043A8" w:rsidRDefault="00246E1D"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Dedicated to continuous learning and professional and personal improvement.</w:t>
      </w:r>
    </w:p>
    <w:p w14:paraId="6E4CB260" w14:textId="2101D4B8" w:rsidR="00F86CAA" w:rsidRPr="005043A8" w:rsidRDefault="00384E02" w:rsidP="005043A8">
      <w:pPr>
        <w:pStyle w:val="ListParagraph"/>
        <w:numPr>
          <w:ilvl w:val="0"/>
          <w:numId w:val="4"/>
        </w:numPr>
        <w:spacing w:after="0"/>
        <w:ind w:left="360" w:right="70"/>
        <w:jc w:val="both"/>
        <w:rPr>
          <w:rFonts w:ascii="Times New Roman" w:hAnsi="Times New Roman" w:cs="Times New Roman"/>
          <w:color w:val="24282D"/>
          <w:sz w:val="20"/>
          <w:szCs w:val="20"/>
        </w:rPr>
      </w:pPr>
      <w:r w:rsidRPr="005043A8">
        <w:rPr>
          <w:rFonts w:ascii="Times New Roman" w:hAnsi="Times New Roman" w:cs="Times New Roman"/>
          <w:color w:val="24282D"/>
          <w:sz w:val="20"/>
          <w:szCs w:val="20"/>
        </w:rPr>
        <w:t>Excellent communication</w:t>
      </w:r>
      <w:r w:rsidR="008108A0" w:rsidRPr="005043A8">
        <w:rPr>
          <w:rFonts w:ascii="Times New Roman" w:hAnsi="Times New Roman" w:cs="Times New Roman"/>
          <w:color w:val="24282D"/>
          <w:sz w:val="20"/>
          <w:szCs w:val="20"/>
        </w:rPr>
        <w:t xml:space="preserve"> and</w:t>
      </w:r>
      <w:r w:rsidRPr="005043A8">
        <w:rPr>
          <w:rFonts w:ascii="Times New Roman" w:hAnsi="Times New Roman" w:cs="Times New Roman"/>
          <w:color w:val="24282D"/>
          <w:sz w:val="20"/>
          <w:szCs w:val="20"/>
        </w:rPr>
        <w:t xml:space="preserve"> interpersonal skills; high degree of professionalism, </w:t>
      </w:r>
      <w:r w:rsidR="008108A0" w:rsidRPr="005043A8">
        <w:rPr>
          <w:rFonts w:ascii="Times New Roman" w:hAnsi="Times New Roman" w:cs="Times New Roman"/>
          <w:color w:val="24282D"/>
          <w:sz w:val="20"/>
          <w:szCs w:val="20"/>
        </w:rPr>
        <w:t>great team player</w:t>
      </w:r>
      <w:r w:rsidR="00246E1D" w:rsidRPr="005043A8">
        <w:rPr>
          <w:rFonts w:ascii="Times New Roman" w:hAnsi="Times New Roman" w:cs="Times New Roman"/>
          <w:color w:val="24282D"/>
          <w:sz w:val="20"/>
          <w:szCs w:val="20"/>
        </w:rPr>
        <w:t>.</w:t>
      </w:r>
    </w:p>
    <w:sectPr w:rsidR="00F86CAA" w:rsidRPr="005043A8" w:rsidSect="007A0711">
      <w:type w:val="continuous"/>
      <w:pgSz w:w="11901" w:h="16817"/>
      <w:pgMar w:top="-851" w:right="831" w:bottom="993" w:left="1077"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407A5" w14:textId="77777777" w:rsidR="003E05E1" w:rsidRDefault="003E05E1" w:rsidP="0084408F">
      <w:r>
        <w:separator/>
      </w:r>
    </w:p>
  </w:endnote>
  <w:endnote w:type="continuationSeparator" w:id="0">
    <w:p w14:paraId="21B4E103" w14:textId="77777777" w:rsidR="003E05E1" w:rsidRDefault="003E05E1" w:rsidP="00844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Montserrat Black">
    <w:panose1 w:val="00000A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95533" w14:textId="77777777" w:rsidR="003E05E1" w:rsidRDefault="003E05E1" w:rsidP="0084408F">
      <w:r>
        <w:separator/>
      </w:r>
    </w:p>
  </w:footnote>
  <w:footnote w:type="continuationSeparator" w:id="0">
    <w:p w14:paraId="45ED011F" w14:textId="77777777" w:rsidR="003E05E1" w:rsidRDefault="003E05E1" w:rsidP="008440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BDC89" w14:textId="0C25BCBD" w:rsidR="00464BED" w:rsidRDefault="00464BED">
    <w:pPr>
      <w:pStyle w:val="Header"/>
      <w:rPr>
        <w:rFonts w:ascii="Tahoma" w:hAnsi="Tahoma" w:cs="Tahoma"/>
        <w:sz w:val="18"/>
        <w:szCs w:val="18"/>
      </w:rPr>
    </w:pPr>
  </w:p>
  <w:p w14:paraId="38486BBB" w14:textId="77777777" w:rsidR="00464BED" w:rsidRPr="0084408F" w:rsidRDefault="00464BED" w:rsidP="00902013">
    <w:pPr>
      <w:ind w:right="-748"/>
      <w:rPr>
        <w:rFonts w:ascii="Tahoma" w:hAnsi="Tahoma" w:cs="Tahoma"/>
        <w:sz w:val="18"/>
        <w:szCs w:val="18"/>
      </w:rPr>
    </w:pPr>
    <w:r w:rsidRPr="004E3E33">
      <w:rPr>
        <w:rFonts w:ascii="Tahoma" w:hAnsi="Tahoma" w:cs="Tahoma"/>
      </w:rPr>
      <w:tab/>
    </w:r>
    <w:r w:rsidRPr="004E3E33">
      <w:rPr>
        <w:rFonts w:ascii="Tahoma" w:hAnsi="Tahoma" w:cs="Tahoma"/>
      </w:rPr>
      <w:tab/>
    </w:r>
    <w:r w:rsidRPr="004E3E33">
      <w:rPr>
        <w:rFonts w:ascii="Tahoma" w:hAnsi="Tahoma" w:cs="Tahoma"/>
      </w:rPr>
      <w:tab/>
    </w:r>
    <w:r w:rsidRPr="004E3E33">
      <w:rPr>
        <w:rFonts w:ascii="Tahoma" w:hAnsi="Tahoma" w:cs="Tahoma"/>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7" type="#_x0000_t75" style="width:18pt;height:18pt;visibility:visible;mso-wrap-style:square" o:bullet="t">
        <v:imagedata r:id="rId1" o:title=""/>
      </v:shape>
    </w:pict>
  </w:numPicBullet>
  <w:abstractNum w:abstractNumId="0" w15:restartNumberingAfterBreak="0">
    <w:nsid w:val="059D0207"/>
    <w:multiLevelType w:val="hybridMultilevel"/>
    <w:tmpl w:val="F70AC8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16D81F99"/>
    <w:multiLevelType w:val="hybridMultilevel"/>
    <w:tmpl w:val="949CC3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4268ED20">
      <w:numFmt w:val="bullet"/>
      <w:lvlText w:val="-"/>
      <w:lvlJc w:val="left"/>
      <w:pPr>
        <w:ind w:left="2160" w:hanging="360"/>
      </w:pPr>
      <w:rPr>
        <w:rFonts w:ascii="Tahoma" w:eastAsia="Times New Roman" w:hAnsi="Tahoma" w:cs="Tahoma" w:hint="default"/>
        <w:color w:val="215968"/>
        <w:sz w:val="18"/>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F12F2A"/>
    <w:multiLevelType w:val="hybridMultilevel"/>
    <w:tmpl w:val="B05E9522"/>
    <w:lvl w:ilvl="0" w:tplc="CB8C2E1E">
      <w:numFmt w:val="bullet"/>
      <w:lvlText w:val="-"/>
      <w:lvlJc w:val="left"/>
      <w:pPr>
        <w:ind w:left="720" w:hanging="360"/>
      </w:pPr>
      <w:rPr>
        <w:rFonts w:ascii="Tahoma" w:eastAsia="Times New Roman" w:hAnsi="Tahoma" w:cs="Tahoma"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6AC22B2"/>
    <w:multiLevelType w:val="hybridMultilevel"/>
    <w:tmpl w:val="7D6E4AF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B204C2"/>
    <w:multiLevelType w:val="hybridMultilevel"/>
    <w:tmpl w:val="88EE7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114781"/>
    <w:multiLevelType w:val="hybridMultilevel"/>
    <w:tmpl w:val="A6CC9228"/>
    <w:lvl w:ilvl="0" w:tplc="A148D1DE">
      <w:start w:val="1"/>
      <w:numFmt w:val="bullet"/>
      <w:lvlText w:val=""/>
      <w:lvlPicBulletId w:val="0"/>
      <w:lvlJc w:val="left"/>
      <w:pPr>
        <w:tabs>
          <w:tab w:val="num" w:pos="360"/>
        </w:tabs>
        <w:ind w:left="360" w:hanging="360"/>
      </w:pPr>
      <w:rPr>
        <w:rFonts w:ascii="Symbol" w:hAnsi="Symbol" w:hint="default"/>
      </w:rPr>
    </w:lvl>
    <w:lvl w:ilvl="1" w:tplc="CCC072DE" w:tentative="1">
      <w:start w:val="1"/>
      <w:numFmt w:val="bullet"/>
      <w:lvlText w:val=""/>
      <w:lvlJc w:val="left"/>
      <w:pPr>
        <w:tabs>
          <w:tab w:val="num" w:pos="1080"/>
        </w:tabs>
        <w:ind w:left="1080" w:hanging="360"/>
      </w:pPr>
      <w:rPr>
        <w:rFonts w:ascii="Symbol" w:hAnsi="Symbol" w:hint="default"/>
      </w:rPr>
    </w:lvl>
    <w:lvl w:ilvl="2" w:tplc="4FFE1E32" w:tentative="1">
      <w:start w:val="1"/>
      <w:numFmt w:val="bullet"/>
      <w:lvlText w:val=""/>
      <w:lvlJc w:val="left"/>
      <w:pPr>
        <w:tabs>
          <w:tab w:val="num" w:pos="1800"/>
        </w:tabs>
        <w:ind w:left="1800" w:hanging="360"/>
      </w:pPr>
      <w:rPr>
        <w:rFonts w:ascii="Symbol" w:hAnsi="Symbol" w:hint="default"/>
      </w:rPr>
    </w:lvl>
    <w:lvl w:ilvl="3" w:tplc="B1081E52" w:tentative="1">
      <w:start w:val="1"/>
      <w:numFmt w:val="bullet"/>
      <w:lvlText w:val=""/>
      <w:lvlJc w:val="left"/>
      <w:pPr>
        <w:tabs>
          <w:tab w:val="num" w:pos="2520"/>
        </w:tabs>
        <w:ind w:left="2520" w:hanging="360"/>
      </w:pPr>
      <w:rPr>
        <w:rFonts w:ascii="Symbol" w:hAnsi="Symbol" w:hint="default"/>
      </w:rPr>
    </w:lvl>
    <w:lvl w:ilvl="4" w:tplc="9CCE3502" w:tentative="1">
      <w:start w:val="1"/>
      <w:numFmt w:val="bullet"/>
      <w:lvlText w:val=""/>
      <w:lvlJc w:val="left"/>
      <w:pPr>
        <w:tabs>
          <w:tab w:val="num" w:pos="3240"/>
        </w:tabs>
        <w:ind w:left="3240" w:hanging="360"/>
      </w:pPr>
      <w:rPr>
        <w:rFonts w:ascii="Symbol" w:hAnsi="Symbol" w:hint="default"/>
      </w:rPr>
    </w:lvl>
    <w:lvl w:ilvl="5" w:tplc="FBE07256" w:tentative="1">
      <w:start w:val="1"/>
      <w:numFmt w:val="bullet"/>
      <w:lvlText w:val=""/>
      <w:lvlJc w:val="left"/>
      <w:pPr>
        <w:tabs>
          <w:tab w:val="num" w:pos="3960"/>
        </w:tabs>
        <w:ind w:left="3960" w:hanging="360"/>
      </w:pPr>
      <w:rPr>
        <w:rFonts w:ascii="Symbol" w:hAnsi="Symbol" w:hint="default"/>
      </w:rPr>
    </w:lvl>
    <w:lvl w:ilvl="6" w:tplc="D2D4935E" w:tentative="1">
      <w:start w:val="1"/>
      <w:numFmt w:val="bullet"/>
      <w:lvlText w:val=""/>
      <w:lvlJc w:val="left"/>
      <w:pPr>
        <w:tabs>
          <w:tab w:val="num" w:pos="4680"/>
        </w:tabs>
        <w:ind w:left="4680" w:hanging="360"/>
      </w:pPr>
      <w:rPr>
        <w:rFonts w:ascii="Symbol" w:hAnsi="Symbol" w:hint="default"/>
      </w:rPr>
    </w:lvl>
    <w:lvl w:ilvl="7" w:tplc="F2A08CC4" w:tentative="1">
      <w:start w:val="1"/>
      <w:numFmt w:val="bullet"/>
      <w:lvlText w:val=""/>
      <w:lvlJc w:val="left"/>
      <w:pPr>
        <w:tabs>
          <w:tab w:val="num" w:pos="5400"/>
        </w:tabs>
        <w:ind w:left="5400" w:hanging="360"/>
      </w:pPr>
      <w:rPr>
        <w:rFonts w:ascii="Symbol" w:hAnsi="Symbol" w:hint="default"/>
      </w:rPr>
    </w:lvl>
    <w:lvl w:ilvl="8" w:tplc="ABC655D0"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46EE6A8D"/>
    <w:multiLevelType w:val="hybridMultilevel"/>
    <w:tmpl w:val="F83E2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F1105D"/>
    <w:multiLevelType w:val="hybridMultilevel"/>
    <w:tmpl w:val="F4A85C68"/>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A96E79"/>
    <w:multiLevelType w:val="hybridMultilevel"/>
    <w:tmpl w:val="E8F49E2E"/>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C99854E8">
      <w:start w:val="1"/>
      <w:numFmt w:val="bullet"/>
      <w:lvlText w:val=""/>
      <w:lvlJc w:val="left"/>
      <w:pPr>
        <w:ind w:left="2160" w:hanging="360"/>
      </w:pPr>
      <w:rPr>
        <w:rFonts w:ascii="Symbol" w:hAnsi="Symbol" w:hint="default"/>
        <w:color w:val="215968"/>
        <w:sz w:val="18"/>
        <w:szCs w:val="18"/>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1"/>
  </w:num>
  <w:num w:numId="5">
    <w:abstractNumId w:val="0"/>
  </w:num>
  <w:num w:numId="6">
    <w:abstractNumId w:val="4"/>
  </w:num>
  <w:num w:numId="7">
    <w:abstractNumId w:val="2"/>
  </w:num>
  <w:num w:numId="8">
    <w:abstractNumId w:val="3"/>
  </w:num>
  <w:num w:numId="9">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o:colormru v:ext="edit" colors="#faf9f9,#caf0f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TQzMTQxNDQ1MjVV0lEKTi0uzszPAykwrAUA24LcRCwAAAA="/>
  </w:docVars>
  <w:rsids>
    <w:rsidRoot w:val="0084408F"/>
    <w:rsid w:val="00001484"/>
    <w:rsid w:val="0000511E"/>
    <w:rsid w:val="000075D3"/>
    <w:rsid w:val="00007AAB"/>
    <w:rsid w:val="000115D1"/>
    <w:rsid w:val="00011F69"/>
    <w:rsid w:val="000170E6"/>
    <w:rsid w:val="00020D36"/>
    <w:rsid w:val="00022112"/>
    <w:rsid w:val="0002493C"/>
    <w:rsid w:val="00033487"/>
    <w:rsid w:val="00033D72"/>
    <w:rsid w:val="000346D7"/>
    <w:rsid w:val="000365A0"/>
    <w:rsid w:val="00042945"/>
    <w:rsid w:val="00043B6A"/>
    <w:rsid w:val="000500B4"/>
    <w:rsid w:val="00052057"/>
    <w:rsid w:val="00054ACF"/>
    <w:rsid w:val="00060BB0"/>
    <w:rsid w:val="000615D4"/>
    <w:rsid w:val="00062E17"/>
    <w:rsid w:val="00065FD0"/>
    <w:rsid w:val="00066CE9"/>
    <w:rsid w:val="00067AFB"/>
    <w:rsid w:val="00067E48"/>
    <w:rsid w:val="00072133"/>
    <w:rsid w:val="00081951"/>
    <w:rsid w:val="000819CD"/>
    <w:rsid w:val="00093141"/>
    <w:rsid w:val="0009445A"/>
    <w:rsid w:val="000A1490"/>
    <w:rsid w:val="000A3C94"/>
    <w:rsid w:val="000A454E"/>
    <w:rsid w:val="000A71AD"/>
    <w:rsid w:val="000B186F"/>
    <w:rsid w:val="000B1A00"/>
    <w:rsid w:val="000B2CC8"/>
    <w:rsid w:val="000B612F"/>
    <w:rsid w:val="000B7751"/>
    <w:rsid w:val="000C14CE"/>
    <w:rsid w:val="000C366E"/>
    <w:rsid w:val="000C53A3"/>
    <w:rsid w:val="000C5659"/>
    <w:rsid w:val="000D1EC7"/>
    <w:rsid w:val="000D1F51"/>
    <w:rsid w:val="000D791D"/>
    <w:rsid w:val="000E64F2"/>
    <w:rsid w:val="000E6820"/>
    <w:rsid w:val="000E7F40"/>
    <w:rsid w:val="000F0A8A"/>
    <w:rsid w:val="000F0B3E"/>
    <w:rsid w:val="000F28FD"/>
    <w:rsid w:val="000F3429"/>
    <w:rsid w:val="000F46EF"/>
    <w:rsid w:val="000F7B57"/>
    <w:rsid w:val="00102D55"/>
    <w:rsid w:val="00104AC9"/>
    <w:rsid w:val="001107FA"/>
    <w:rsid w:val="0011291E"/>
    <w:rsid w:val="00114133"/>
    <w:rsid w:val="0011423A"/>
    <w:rsid w:val="00117DEE"/>
    <w:rsid w:val="00120E17"/>
    <w:rsid w:val="00126CED"/>
    <w:rsid w:val="00126F9A"/>
    <w:rsid w:val="00130AAE"/>
    <w:rsid w:val="00131F44"/>
    <w:rsid w:val="001327AE"/>
    <w:rsid w:val="001338D2"/>
    <w:rsid w:val="00140E16"/>
    <w:rsid w:val="00144FB3"/>
    <w:rsid w:val="0014725D"/>
    <w:rsid w:val="00153BEF"/>
    <w:rsid w:val="00155862"/>
    <w:rsid w:val="00160BEA"/>
    <w:rsid w:val="00163654"/>
    <w:rsid w:val="0016436D"/>
    <w:rsid w:val="00166078"/>
    <w:rsid w:val="0016780D"/>
    <w:rsid w:val="00172B2D"/>
    <w:rsid w:val="00173A75"/>
    <w:rsid w:val="00174BB3"/>
    <w:rsid w:val="00176554"/>
    <w:rsid w:val="0018024B"/>
    <w:rsid w:val="001805E7"/>
    <w:rsid w:val="00180FFA"/>
    <w:rsid w:val="00181325"/>
    <w:rsid w:val="00182F36"/>
    <w:rsid w:val="001849B1"/>
    <w:rsid w:val="001877C8"/>
    <w:rsid w:val="0019146C"/>
    <w:rsid w:val="001953C3"/>
    <w:rsid w:val="001958CD"/>
    <w:rsid w:val="00195EB6"/>
    <w:rsid w:val="001A0630"/>
    <w:rsid w:val="001A5636"/>
    <w:rsid w:val="001A7BA1"/>
    <w:rsid w:val="001B1BBB"/>
    <w:rsid w:val="001B64C2"/>
    <w:rsid w:val="001B724E"/>
    <w:rsid w:val="001C1916"/>
    <w:rsid w:val="001C2EB3"/>
    <w:rsid w:val="001C3B39"/>
    <w:rsid w:val="001C5D4A"/>
    <w:rsid w:val="001C616A"/>
    <w:rsid w:val="001C6C02"/>
    <w:rsid w:val="001C71F9"/>
    <w:rsid w:val="001C7FA2"/>
    <w:rsid w:val="001D0989"/>
    <w:rsid w:val="001D4C37"/>
    <w:rsid w:val="001D6AF8"/>
    <w:rsid w:val="001D771A"/>
    <w:rsid w:val="001E1731"/>
    <w:rsid w:val="001E2422"/>
    <w:rsid w:val="001E6E7F"/>
    <w:rsid w:val="001E753F"/>
    <w:rsid w:val="001F0F2A"/>
    <w:rsid w:val="001F28D8"/>
    <w:rsid w:val="001F2B13"/>
    <w:rsid w:val="001F2D0B"/>
    <w:rsid w:val="001F438F"/>
    <w:rsid w:val="001F6B31"/>
    <w:rsid w:val="00203D13"/>
    <w:rsid w:val="002077F4"/>
    <w:rsid w:val="00207B56"/>
    <w:rsid w:val="00212E4F"/>
    <w:rsid w:val="00214A1C"/>
    <w:rsid w:val="00215875"/>
    <w:rsid w:val="00220544"/>
    <w:rsid w:val="00222E8E"/>
    <w:rsid w:val="0022554D"/>
    <w:rsid w:val="0022566E"/>
    <w:rsid w:val="002321DC"/>
    <w:rsid w:val="00234FEF"/>
    <w:rsid w:val="00235A2F"/>
    <w:rsid w:val="0023695E"/>
    <w:rsid w:val="00242A07"/>
    <w:rsid w:val="00243590"/>
    <w:rsid w:val="0024583B"/>
    <w:rsid w:val="00246E1D"/>
    <w:rsid w:val="00251EFF"/>
    <w:rsid w:val="00252679"/>
    <w:rsid w:val="00253D71"/>
    <w:rsid w:val="002544B3"/>
    <w:rsid w:val="002555CD"/>
    <w:rsid w:val="0026423A"/>
    <w:rsid w:val="00272A90"/>
    <w:rsid w:val="00273E83"/>
    <w:rsid w:val="00280C96"/>
    <w:rsid w:val="0028185F"/>
    <w:rsid w:val="002825D2"/>
    <w:rsid w:val="00282647"/>
    <w:rsid w:val="00286752"/>
    <w:rsid w:val="00295708"/>
    <w:rsid w:val="00296931"/>
    <w:rsid w:val="002A2391"/>
    <w:rsid w:val="002A2924"/>
    <w:rsid w:val="002A6358"/>
    <w:rsid w:val="002B1E40"/>
    <w:rsid w:val="002B44DD"/>
    <w:rsid w:val="002B70BD"/>
    <w:rsid w:val="002C435D"/>
    <w:rsid w:val="002D5627"/>
    <w:rsid w:val="002D6D83"/>
    <w:rsid w:val="002E08B4"/>
    <w:rsid w:val="002E0CBC"/>
    <w:rsid w:val="002E1485"/>
    <w:rsid w:val="002E305E"/>
    <w:rsid w:val="002E5846"/>
    <w:rsid w:val="002F00A6"/>
    <w:rsid w:val="002F0EF9"/>
    <w:rsid w:val="002F26B5"/>
    <w:rsid w:val="002F27FC"/>
    <w:rsid w:val="002F386D"/>
    <w:rsid w:val="002F3A01"/>
    <w:rsid w:val="003012D2"/>
    <w:rsid w:val="00301FB7"/>
    <w:rsid w:val="00302AC8"/>
    <w:rsid w:val="00302B86"/>
    <w:rsid w:val="00303876"/>
    <w:rsid w:val="00310422"/>
    <w:rsid w:val="00314DEC"/>
    <w:rsid w:val="00315EEE"/>
    <w:rsid w:val="0032168A"/>
    <w:rsid w:val="00321AAF"/>
    <w:rsid w:val="0032408A"/>
    <w:rsid w:val="00326321"/>
    <w:rsid w:val="00330D2F"/>
    <w:rsid w:val="00332963"/>
    <w:rsid w:val="0033516E"/>
    <w:rsid w:val="00335C3A"/>
    <w:rsid w:val="0033626A"/>
    <w:rsid w:val="0034051B"/>
    <w:rsid w:val="00344A57"/>
    <w:rsid w:val="003460A8"/>
    <w:rsid w:val="00347276"/>
    <w:rsid w:val="003614FB"/>
    <w:rsid w:val="00362E0D"/>
    <w:rsid w:val="00362E92"/>
    <w:rsid w:val="0037061D"/>
    <w:rsid w:val="00372B56"/>
    <w:rsid w:val="0037363E"/>
    <w:rsid w:val="0037523E"/>
    <w:rsid w:val="003777A5"/>
    <w:rsid w:val="00380C1D"/>
    <w:rsid w:val="00384E02"/>
    <w:rsid w:val="0039022F"/>
    <w:rsid w:val="00391610"/>
    <w:rsid w:val="003A5472"/>
    <w:rsid w:val="003B20A2"/>
    <w:rsid w:val="003B360A"/>
    <w:rsid w:val="003B4305"/>
    <w:rsid w:val="003B6BCB"/>
    <w:rsid w:val="003C0117"/>
    <w:rsid w:val="003C4318"/>
    <w:rsid w:val="003C5786"/>
    <w:rsid w:val="003C7703"/>
    <w:rsid w:val="003D12E5"/>
    <w:rsid w:val="003D43E7"/>
    <w:rsid w:val="003D4E04"/>
    <w:rsid w:val="003D742B"/>
    <w:rsid w:val="003D7CE0"/>
    <w:rsid w:val="003D7D34"/>
    <w:rsid w:val="003D7E37"/>
    <w:rsid w:val="003E05E1"/>
    <w:rsid w:val="003E0684"/>
    <w:rsid w:val="003E6714"/>
    <w:rsid w:val="003E6836"/>
    <w:rsid w:val="003F2006"/>
    <w:rsid w:val="003F4C4F"/>
    <w:rsid w:val="003F4D97"/>
    <w:rsid w:val="003F5634"/>
    <w:rsid w:val="003F5C2B"/>
    <w:rsid w:val="003F7099"/>
    <w:rsid w:val="00405BBA"/>
    <w:rsid w:val="00405C53"/>
    <w:rsid w:val="004068B2"/>
    <w:rsid w:val="00413755"/>
    <w:rsid w:val="00414994"/>
    <w:rsid w:val="00423281"/>
    <w:rsid w:val="00425A06"/>
    <w:rsid w:val="00432821"/>
    <w:rsid w:val="00436668"/>
    <w:rsid w:val="004413C0"/>
    <w:rsid w:val="00445337"/>
    <w:rsid w:val="00446C33"/>
    <w:rsid w:val="0045772D"/>
    <w:rsid w:val="00457940"/>
    <w:rsid w:val="00461867"/>
    <w:rsid w:val="00464BED"/>
    <w:rsid w:val="004668F8"/>
    <w:rsid w:val="004715F6"/>
    <w:rsid w:val="00472B75"/>
    <w:rsid w:val="0047338B"/>
    <w:rsid w:val="004737F0"/>
    <w:rsid w:val="00473F45"/>
    <w:rsid w:val="00475ADF"/>
    <w:rsid w:val="00477ECD"/>
    <w:rsid w:val="00480C91"/>
    <w:rsid w:val="00482A94"/>
    <w:rsid w:val="004854CB"/>
    <w:rsid w:val="00485969"/>
    <w:rsid w:val="00485E43"/>
    <w:rsid w:val="004877FA"/>
    <w:rsid w:val="00487BF2"/>
    <w:rsid w:val="004951D4"/>
    <w:rsid w:val="0049614B"/>
    <w:rsid w:val="0049679E"/>
    <w:rsid w:val="004A13A9"/>
    <w:rsid w:val="004A601E"/>
    <w:rsid w:val="004A77E6"/>
    <w:rsid w:val="004B1798"/>
    <w:rsid w:val="004C055A"/>
    <w:rsid w:val="004C05F6"/>
    <w:rsid w:val="004C11B5"/>
    <w:rsid w:val="004C3C1B"/>
    <w:rsid w:val="004C4762"/>
    <w:rsid w:val="004C4A7F"/>
    <w:rsid w:val="004C57A9"/>
    <w:rsid w:val="004C5D2F"/>
    <w:rsid w:val="004C5D65"/>
    <w:rsid w:val="004C6304"/>
    <w:rsid w:val="004C791F"/>
    <w:rsid w:val="004D05AC"/>
    <w:rsid w:val="004D1167"/>
    <w:rsid w:val="004D3CDB"/>
    <w:rsid w:val="004D4F69"/>
    <w:rsid w:val="004E1106"/>
    <w:rsid w:val="004E73EE"/>
    <w:rsid w:val="004E7F9A"/>
    <w:rsid w:val="004F54BD"/>
    <w:rsid w:val="004F75A5"/>
    <w:rsid w:val="0050164A"/>
    <w:rsid w:val="005043A8"/>
    <w:rsid w:val="00505F8D"/>
    <w:rsid w:val="00510F12"/>
    <w:rsid w:val="0052749E"/>
    <w:rsid w:val="00527773"/>
    <w:rsid w:val="00533389"/>
    <w:rsid w:val="005353C6"/>
    <w:rsid w:val="005374DD"/>
    <w:rsid w:val="00544477"/>
    <w:rsid w:val="00544C81"/>
    <w:rsid w:val="00544D0A"/>
    <w:rsid w:val="005459FE"/>
    <w:rsid w:val="005463C8"/>
    <w:rsid w:val="005468A9"/>
    <w:rsid w:val="00550453"/>
    <w:rsid w:val="005513EA"/>
    <w:rsid w:val="005522E9"/>
    <w:rsid w:val="00552A62"/>
    <w:rsid w:val="00552DBA"/>
    <w:rsid w:val="00563BEB"/>
    <w:rsid w:val="00567731"/>
    <w:rsid w:val="00571FDA"/>
    <w:rsid w:val="00575790"/>
    <w:rsid w:val="00575EDB"/>
    <w:rsid w:val="0057620D"/>
    <w:rsid w:val="0057675F"/>
    <w:rsid w:val="005777F4"/>
    <w:rsid w:val="005803CC"/>
    <w:rsid w:val="00580B58"/>
    <w:rsid w:val="005818C0"/>
    <w:rsid w:val="00587D65"/>
    <w:rsid w:val="005928CC"/>
    <w:rsid w:val="00593495"/>
    <w:rsid w:val="00593C2A"/>
    <w:rsid w:val="00594607"/>
    <w:rsid w:val="005A0D6E"/>
    <w:rsid w:val="005A11D4"/>
    <w:rsid w:val="005A5DC4"/>
    <w:rsid w:val="005A6343"/>
    <w:rsid w:val="005B2685"/>
    <w:rsid w:val="005B2E79"/>
    <w:rsid w:val="005B3270"/>
    <w:rsid w:val="005B457E"/>
    <w:rsid w:val="005B4E14"/>
    <w:rsid w:val="005C02C2"/>
    <w:rsid w:val="005C16FA"/>
    <w:rsid w:val="005C2B83"/>
    <w:rsid w:val="005C4CA6"/>
    <w:rsid w:val="005C5F3E"/>
    <w:rsid w:val="005C6158"/>
    <w:rsid w:val="005C705C"/>
    <w:rsid w:val="005D42F4"/>
    <w:rsid w:val="005E1477"/>
    <w:rsid w:val="005E4434"/>
    <w:rsid w:val="005E4614"/>
    <w:rsid w:val="005E5E4E"/>
    <w:rsid w:val="005E766D"/>
    <w:rsid w:val="005E78F4"/>
    <w:rsid w:val="005F1B08"/>
    <w:rsid w:val="005F3F8B"/>
    <w:rsid w:val="005F4AB6"/>
    <w:rsid w:val="00600087"/>
    <w:rsid w:val="006009BD"/>
    <w:rsid w:val="00600E78"/>
    <w:rsid w:val="00605859"/>
    <w:rsid w:val="00605880"/>
    <w:rsid w:val="006074FF"/>
    <w:rsid w:val="00607DD3"/>
    <w:rsid w:val="0061625C"/>
    <w:rsid w:val="0061742D"/>
    <w:rsid w:val="00617646"/>
    <w:rsid w:val="00620228"/>
    <w:rsid w:val="00621018"/>
    <w:rsid w:val="00624A6B"/>
    <w:rsid w:val="00625B6A"/>
    <w:rsid w:val="006362EE"/>
    <w:rsid w:val="006364CC"/>
    <w:rsid w:val="00641858"/>
    <w:rsid w:val="00641BE2"/>
    <w:rsid w:val="00642568"/>
    <w:rsid w:val="00645646"/>
    <w:rsid w:val="0065309B"/>
    <w:rsid w:val="006602D9"/>
    <w:rsid w:val="00660406"/>
    <w:rsid w:val="00665E84"/>
    <w:rsid w:val="00666256"/>
    <w:rsid w:val="00670467"/>
    <w:rsid w:val="00671492"/>
    <w:rsid w:val="0067210E"/>
    <w:rsid w:val="00672924"/>
    <w:rsid w:val="0067448B"/>
    <w:rsid w:val="00674EF9"/>
    <w:rsid w:val="0067511D"/>
    <w:rsid w:val="006767B7"/>
    <w:rsid w:val="00677841"/>
    <w:rsid w:val="00681A38"/>
    <w:rsid w:val="006877BD"/>
    <w:rsid w:val="00695885"/>
    <w:rsid w:val="00696F72"/>
    <w:rsid w:val="006A0049"/>
    <w:rsid w:val="006A0B1A"/>
    <w:rsid w:val="006A0D4B"/>
    <w:rsid w:val="006A1511"/>
    <w:rsid w:val="006B0FBF"/>
    <w:rsid w:val="006B3794"/>
    <w:rsid w:val="006B45BF"/>
    <w:rsid w:val="006B5F35"/>
    <w:rsid w:val="006B70C8"/>
    <w:rsid w:val="006C02A2"/>
    <w:rsid w:val="006C12AE"/>
    <w:rsid w:val="006C23CB"/>
    <w:rsid w:val="006C4B8A"/>
    <w:rsid w:val="006C7ECC"/>
    <w:rsid w:val="006D18B2"/>
    <w:rsid w:val="006D4BED"/>
    <w:rsid w:val="006D534D"/>
    <w:rsid w:val="006D5DC5"/>
    <w:rsid w:val="006D6E04"/>
    <w:rsid w:val="006E32A3"/>
    <w:rsid w:val="006E3BBF"/>
    <w:rsid w:val="006E62B2"/>
    <w:rsid w:val="006F36DF"/>
    <w:rsid w:val="006F39D4"/>
    <w:rsid w:val="0070035A"/>
    <w:rsid w:val="0070177F"/>
    <w:rsid w:val="00702AA0"/>
    <w:rsid w:val="00703956"/>
    <w:rsid w:val="007045C3"/>
    <w:rsid w:val="007058ED"/>
    <w:rsid w:val="00710357"/>
    <w:rsid w:val="00711ED4"/>
    <w:rsid w:val="007263C4"/>
    <w:rsid w:val="00727241"/>
    <w:rsid w:val="007272D8"/>
    <w:rsid w:val="007300D7"/>
    <w:rsid w:val="00730C0A"/>
    <w:rsid w:val="0073246C"/>
    <w:rsid w:val="00734234"/>
    <w:rsid w:val="007358D6"/>
    <w:rsid w:val="00735A3C"/>
    <w:rsid w:val="0074440D"/>
    <w:rsid w:val="00750310"/>
    <w:rsid w:val="00757C11"/>
    <w:rsid w:val="00761C21"/>
    <w:rsid w:val="00761DD4"/>
    <w:rsid w:val="00764552"/>
    <w:rsid w:val="00764A5B"/>
    <w:rsid w:val="00764D56"/>
    <w:rsid w:val="00765610"/>
    <w:rsid w:val="0076657B"/>
    <w:rsid w:val="007666DE"/>
    <w:rsid w:val="0077134F"/>
    <w:rsid w:val="0077379C"/>
    <w:rsid w:val="007750A4"/>
    <w:rsid w:val="00780F66"/>
    <w:rsid w:val="00781962"/>
    <w:rsid w:val="0078638E"/>
    <w:rsid w:val="0079258C"/>
    <w:rsid w:val="00796680"/>
    <w:rsid w:val="007A046F"/>
    <w:rsid w:val="007A0711"/>
    <w:rsid w:val="007A1112"/>
    <w:rsid w:val="007A4BF8"/>
    <w:rsid w:val="007A6403"/>
    <w:rsid w:val="007B007B"/>
    <w:rsid w:val="007B17C8"/>
    <w:rsid w:val="007B3F5C"/>
    <w:rsid w:val="007B5F1E"/>
    <w:rsid w:val="007B6E74"/>
    <w:rsid w:val="007C1D3C"/>
    <w:rsid w:val="007C39A3"/>
    <w:rsid w:val="007C4467"/>
    <w:rsid w:val="007C6E1F"/>
    <w:rsid w:val="007D094C"/>
    <w:rsid w:val="007D3730"/>
    <w:rsid w:val="007D399C"/>
    <w:rsid w:val="007D5069"/>
    <w:rsid w:val="007D5EB0"/>
    <w:rsid w:val="007D7F55"/>
    <w:rsid w:val="007E4085"/>
    <w:rsid w:val="007E6176"/>
    <w:rsid w:val="007E6CF0"/>
    <w:rsid w:val="007F21E4"/>
    <w:rsid w:val="007F73FD"/>
    <w:rsid w:val="008039AA"/>
    <w:rsid w:val="00804036"/>
    <w:rsid w:val="008108A0"/>
    <w:rsid w:val="008202C3"/>
    <w:rsid w:val="00822BD9"/>
    <w:rsid w:val="008230CE"/>
    <w:rsid w:val="008265CB"/>
    <w:rsid w:val="00827139"/>
    <w:rsid w:val="00830E1E"/>
    <w:rsid w:val="00833AE9"/>
    <w:rsid w:val="00835FFF"/>
    <w:rsid w:val="008375E1"/>
    <w:rsid w:val="0084408F"/>
    <w:rsid w:val="008451BA"/>
    <w:rsid w:val="008578F5"/>
    <w:rsid w:val="00857A70"/>
    <w:rsid w:val="008634EA"/>
    <w:rsid w:val="0086737F"/>
    <w:rsid w:val="00872E6B"/>
    <w:rsid w:val="008752BE"/>
    <w:rsid w:val="00884F55"/>
    <w:rsid w:val="008852AC"/>
    <w:rsid w:val="00885D0D"/>
    <w:rsid w:val="008903F4"/>
    <w:rsid w:val="0089040F"/>
    <w:rsid w:val="0089224E"/>
    <w:rsid w:val="00897A68"/>
    <w:rsid w:val="008A76E5"/>
    <w:rsid w:val="008B284F"/>
    <w:rsid w:val="008B39A4"/>
    <w:rsid w:val="008B3BF7"/>
    <w:rsid w:val="008C026C"/>
    <w:rsid w:val="008C247E"/>
    <w:rsid w:val="008C5451"/>
    <w:rsid w:val="008C6AF0"/>
    <w:rsid w:val="008D00F0"/>
    <w:rsid w:val="008D5B69"/>
    <w:rsid w:val="008E5472"/>
    <w:rsid w:val="008E5907"/>
    <w:rsid w:val="008E77F4"/>
    <w:rsid w:val="008F148D"/>
    <w:rsid w:val="00901EDE"/>
    <w:rsid w:val="00902013"/>
    <w:rsid w:val="0090252B"/>
    <w:rsid w:val="00905F4E"/>
    <w:rsid w:val="0090600B"/>
    <w:rsid w:val="00906C0F"/>
    <w:rsid w:val="00911985"/>
    <w:rsid w:val="00911D5D"/>
    <w:rsid w:val="00911E8C"/>
    <w:rsid w:val="00916664"/>
    <w:rsid w:val="00920F74"/>
    <w:rsid w:val="0092209A"/>
    <w:rsid w:val="00925967"/>
    <w:rsid w:val="00926798"/>
    <w:rsid w:val="00933BEC"/>
    <w:rsid w:val="00936538"/>
    <w:rsid w:val="00941C17"/>
    <w:rsid w:val="00944D7B"/>
    <w:rsid w:val="00946053"/>
    <w:rsid w:val="009519C9"/>
    <w:rsid w:val="009543B8"/>
    <w:rsid w:val="0095440D"/>
    <w:rsid w:val="009544B2"/>
    <w:rsid w:val="00956AB5"/>
    <w:rsid w:val="0096509E"/>
    <w:rsid w:val="009655A5"/>
    <w:rsid w:val="00966E31"/>
    <w:rsid w:val="009724C5"/>
    <w:rsid w:val="00973427"/>
    <w:rsid w:val="00973C4B"/>
    <w:rsid w:val="009806DF"/>
    <w:rsid w:val="00981D6C"/>
    <w:rsid w:val="00986540"/>
    <w:rsid w:val="00990C55"/>
    <w:rsid w:val="009A12EF"/>
    <w:rsid w:val="009A62CD"/>
    <w:rsid w:val="009A6B86"/>
    <w:rsid w:val="009A73DA"/>
    <w:rsid w:val="009A7622"/>
    <w:rsid w:val="009B2AAD"/>
    <w:rsid w:val="009B574E"/>
    <w:rsid w:val="009B5B9D"/>
    <w:rsid w:val="009C0656"/>
    <w:rsid w:val="009C3D6F"/>
    <w:rsid w:val="009C45BC"/>
    <w:rsid w:val="009C47DD"/>
    <w:rsid w:val="009C573F"/>
    <w:rsid w:val="009C652C"/>
    <w:rsid w:val="009D1181"/>
    <w:rsid w:val="009D1FF5"/>
    <w:rsid w:val="009D457C"/>
    <w:rsid w:val="009E06F8"/>
    <w:rsid w:val="009E1E73"/>
    <w:rsid w:val="009E25C7"/>
    <w:rsid w:val="009E36AE"/>
    <w:rsid w:val="009E55EC"/>
    <w:rsid w:val="009E6D1D"/>
    <w:rsid w:val="009E6E96"/>
    <w:rsid w:val="009E6EC2"/>
    <w:rsid w:val="009F3D30"/>
    <w:rsid w:val="009F6D30"/>
    <w:rsid w:val="00A00959"/>
    <w:rsid w:val="00A022D6"/>
    <w:rsid w:val="00A0302A"/>
    <w:rsid w:val="00A040F0"/>
    <w:rsid w:val="00A04AA6"/>
    <w:rsid w:val="00A05221"/>
    <w:rsid w:val="00A12A50"/>
    <w:rsid w:val="00A169FE"/>
    <w:rsid w:val="00A21178"/>
    <w:rsid w:val="00A2191D"/>
    <w:rsid w:val="00A23D80"/>
    <w:rsid w:val="00A308D5"/>
    <w:rsid w:val="00A36DCE"/>
    <w:rsid w:val="00A37274"/>
    <w:rsid w:val="00A47446"/>
    <w:rsid w:val="00A5306D"/>
    <w:rsid w:val="00A5719E"/>
    <w:rsid w:val="00A60CCC"/>
    <w:rsid w:val="00A62FA3"/>
    <w:rsid w:val="00A652B1"/>
    <w:rsid w:val="00A675C6"/>
    <w:rsid w:val="00A679D5"/>
    <w:rsid w:val="00A751CC"/>
    <w:rsid w:val="00A7675B"/>
    <w:rsid w:val="00A82913"/>
    <w:rsid w:val="00A83FA5"/>
    <w:rsid w:val="00A85F59"/>
    <w:rsid w:val="00A90589"/>
    <w:rsid w:val="00A95761"/>
    <w:rsid w:val="00AA04F6"/>
    <w:rsid w:val="00AA0DD3"/>
    <w:rsid w:val="00AA1BAE"/>
    <w:rsid w:val="00AA68FD"/>
    <w:rsid w:val="00AB302E"/>
    <w:rsid w:val="00AC2412"/>
    <w:rsid w:val="00AC2FB6"/>
    <w:rsid w:val="00AC4277"/>
    <w:rsid w:val="00AC47D4"/>
    <w:rsid w:val="00AD0367"/>
    <w:rsid w:val="00AD2F11"/>
    <w:rsid w:val="00AE0754"/>
    <w:rsid w:val="00AE402B"/>
    <w:rsid w:val="00AE44F9"/>
    <w:rsid w:val="00AE52EE"/>
    <w:rsid w:val="00B035D7"/>
    <w:rsid w:val="00B0691B"/>
    <w:rsid w:val="00B12430"/>
    <w:rsid w:val="00B1757F"/>
    <w:rsid w:val="00B2040A"/>
    <w:rsid w:val="00B20C71"/>
    <w:rsid w:val="00B21CB0"/>
    <w:rsid w:val="00B27A6D"/>
    <w:rsid w:val="00B3180E"/>
    <w:rsid w:val="00B32378"/>
    <w:rsid w:val="00B3781B"/>
    <w:rsid w:val="00B41620"/>
    <w:rsid w:val="00B431D8"/>
    <w:rsid w:val="00B449CE"/>
    <w:rsid w:val="00B45451"/>
    <w:rsid w:val="00B47926"/>
    <w:rsid w:val="00B527CA"/>
    <w:rsid w:val="00B562E9"/>
    <w:rsid w:val="00B652FD"/>
    <w:rsid w:val="00B65863"/>
    <w:rsid w:val="00B66133"/>
    <w:rsid w:val="00B724E2"/>
    <w:rsid w:val="00B73BC3"/>
    <w:rsid w:val="00B750B3"/>
    <w:rsid w:val="00B751F7"/>
    <w:rsid w:val="00B8254E"/>
    <w:rsid w:val="00B935C7"/>
    <w:rsid w:val="00B96B9D"/>
    <w:rsid w:val="00B96E7B"/>
    <w:rsid w:val="00BA0D60"/>
    <w:rsid w:val="00BA2584"/>
    <w:rsid w:val="00BA343C"/>
    <w:rsid w:val="00BA3E4E"/>
    <w:rsid w:val="00BA5474"/>
    <w:rsid w:val="00BB09BE"/>
    <w:rsid w:val="00BB252E"/>
    <w:rsid w:val="00BB3AA4"/>
    <w:rsid w:val="00BB43C0"/>
    <w:rsid w:val="00BB5705"/>
    <w:rsid w:val="00BB5708"/>
    <w:rsid w:val="00BB6F27"/>
    <w:rsid w:val="00BB7425"/>
    <w:rsid w:val="00BB7453"/>
    <w:rsid w:val="00BC3500"/>
    <w:rsid w:val="00BC4F52"/>
    <w:rsid w:val="00BC6D00"/>
    <w:rsid w:val="00BD0B55"/>
    <w:rsid w:val="00BD1190"/>
    <w:rsid w:val="00BD3046"/>
    <w:rsid w:val="00BD30BE"/>
    <w:rsid w:val="00BD6354"/>
    <w:rsid w:val="00BE1E81"/>
    <w:rsid w:val="00BE54BF"/>
    <w:rsid w:val="00BE63A0"/>
    <w:rsid w:val="00BF03B9"/>
    <w:rsid w:val="00BF095E"/>
    <w:rsid w:val="00BF1EC0"/>
    <w:rsid w:val="00BF3086"/>
    <w:rsid w:val="00BF46D5"/>
    <w:rsid w:val="00BF7AC6"/>
    <w:rsid w:val="00C01FEC"/>
    <w:rsid w:val="00C04C2C"/>
    <w:rsid w:val="00C050D5"/>
    <w:rsid w:val="00C06588"/>
    <w:rsid w:val="00C073F4"/>
    <w:rsid w:val="00C07859"/>
    <w:rsid w:val="00C07C36"/>
    <w:rsid w:val="00C10BAB"/>
    <w:rsid w:val="00C13E1C"/>
    <w:rsid w:val="00C13F17"/>
    <w:rsid w:val="00C14E19"/>
    <w:rsid w:val="00C1558D"/>
    <w:rsid w:val="00C1798F"/>
    <w:rsid w:val="00C17D67"/>
    <w:rsid w:val="00C24CC4"/>
    <w:rsid w:val="00C322EA"/>
    <w:rsid w:val="00C32995"/>
    <w:rsid w:val="00C3320F"/>
    <w:rsid w:val="00C346A4"/>
    <w:rsid w:val="00C36C5E"/>
    <w:rsid w:val="00C3741B"/>
    <w:rsid w:val="00C439A4"/>
    <w:rsid w:val="00C53F11"/>
    <w:rsid w:val="00C57D2C"/>
    <w:rsid w:val="00C6064B"/>
    <w:rsid w:val="00C61D6B"/>
    <w:rsid w:val="00C62FDB"/>
    <w:rsid w:val="00C6337E"/>
    <w:rsid w:val="00C63858"/>
    <w:rsid w:val="00C648C4"/>
    <w:rsid w:val="00C66200"/>
    <w:rsid w:val="00C6664C"/>
    <w:rsid w:val="00C669F2"/>
    <w:rsid w:val="00C7192E"/>
    <w:rsid w:val="00C7401E"/>
    <w:rsid w:val="00C745B7"/>
    <w:rsid w:val="00C75788"/>
    <w:rsid w:val="00C77C38"/>
    <w:rsid w:val="00C81129"/>
    <w:rsid w:val="00C82450"/>
    <w:rsid w:val="00C8251E"/>
    <w:rsid w:val="00C838D5"/>
    <w:rsid w:val="00C840AD"/>
    <w:rsid w:val="00C95389"/>
    <w:rsid w:val="00C9618F"/>
    <w:rsid w:val="00CA2A72"/>
    <w:rsid w:val="00CA4F0B"/>
    <w:rsid w:val="00CA560C"/>
    <w:rsid w:val="00CB37EE"/>
    <w:rsid w:val="00CB3B0A"/>
    <w:rsid w:val="00CB566A"/>
    <w:rsid w:val="00CC0C95"/>
    <w:rsid w:val="00CC1868"/>
    <w:rsid w:val="00CC6BAF"/>
    <w:rsid w:val="00CD42D1"/>
    <w:rsid w:val="00CD594E"/>
    <w:rsid w:val="00CD6F5A"/>
    <w:rsid w:val="00CD7F46"/>
    <w:rsid w:val="00CE32B8"/>
    <w:rsid w:val="00CE49F9"/>
    <w:rsid w:val="00CE53F2"/>
    <w:rsid w:val="00CE744B"/>
    <w:rsid w:val="00CE7D18"/>
    <w:rsid w:val="00CF2255"/>
    <w:rsid w:val="00CF60D6"/>
    <w:rsid w:val="00CF7BC1"/>
    <w:rsid w:val="00D0085D"/>
    <w:rsid w:val="00D06876"/>
    <w:rsid w:val="00D1085F"/>
    <w:rsid w:val="00D13080"/>
    <w:rsid w:val="00D131F5"/>
    <w:rsid w:val="00D13E5F"/>
    <w:rsid w:val="00D21968"/>
    <w:rsid w:val="00D224B8"/>
    <w:rsid w:val="00D264E5"/>
    <w:rsid w:val="00D26E1A"/>
    <w:rsid w:val="00D3172D"/>
    <w:rsid w:val="00D32950"/>
    <w:rsid w:val="00D339A7"/>
    <w:rsid w:val="00D344F5"/>
    <w:rsid w:val="00D40686"/>
    <w:rsid w:val="00D42CCB"/>
    <w:rsid w:val="00D43A0C"/>
    <w:rsid w:val="00D46FED"/>
    <w:rsid w:val="00D50BDE"/>
    <w:rsid w:val="00D52ABD"/>
    <w:rsid w:val="00D53FA8"/>
    <w:rsid w:val="00D53FEB"/>
    <w:rsid w:val="00D5567E"/>
    <w:rsid w:val="00D557CC"/>
    <w:rsid w:val="00D55A5A"/>
    <w:rsid w:val="00D57CDC"/>
    <w:rsid w:val="00D61E01"/>
    <w:rsid w:val="00D63030"/>
    <w:rsid w:val="00D63C87"/>
    <w:rsid w:val="00D67EB1"/>
    <w:rsid w:val="00D70FD0"/>
    <w:rsid w:val="00D71ABA"/>
    <w:rsid w:val="00D72E49"/>
    <w:rsid w:val="00D742D0"/>
    <w:rsid w:val="00D769C9"/>
    <w:rsid w:val="00D80632"/>
    <w:rsid w:val="00D82A2D"/>
    <w:rsid w:val="00D838A3"/>
    <w:rsid w:val="00D87ABC"/>
    <w:rsid w:val="00D916CB"/>
    <w:rsid w:val="00D92D9B"/>
    <w:rsid w:val="00D9437C"/>
    <w:rsid w:val="00D97F1D"/>
    <w:rsid w:val="00DA5EDE"/>
    <w:rsid w:val="00DA7136"/>
    <w:rsid w:val="00DB0B56"/>
    <w:rsid w:val="00DB227E"/>
    <w:rsid w:val="00DC2CCB"/>
    <w:rsid w:val="00DC3570"/>
    <w:rsid w:val="00DC7A7D"/>
    <w:rsid w:val="00DD41C8"/>
    <w:rsid w:val="00DD57D6"/>
    <w:rsid w:val="00DD5990"/>
    <w:rsid w:val="00DD5AA5"/>
    <w:rsid w:val="00DD6D0D"/>
    <w:rsid w:val="00DE019A"/>
    <w:rsid w:val="00DE26BC"/>
    <w:rsid w:val="00DE28BB"/>
    <w:rsid w:val="00DE3A4C"/>
    <w:rsid w:val="00DF4D8A"/>
    <w:rsid w:val="00DF5584"/>
    <w:rsid w:val="00E079E8"/>
    <w:rsid w:val="00E107A2"/>
    <w:rsid w:val="00E129AC"/>
    <w:rsid w:val="00E135B3"/>
    <w:rsid w:val="00E1388F"/>
    <w:rsid w:val="00E13C6D"/>
    <w:rsid w:val="00E17297"/>
    <w:rsid w:val="00E23417"/>
    <w:rsid w:val="00E357CD"/>
    <w:rsid w:val="00E412A1"/>
    <w:rsid w:val="00E45781"/>
    <w:rsid w:val="00E45E45"/>
    <w:rsid w:val="00E5012F"/>
    <w:rsid w:val="00E50D82"/>
    <w:rsid w:val="00E51F8E"/>
    <w:rsid w:val="00E53F32"/>
    <w:rsid w:val="00E55DC7"/>
    <w:rsid w:val="00E56B21"/>
    <w:rsid w:val="00E572AF"/>
    <w:rsid w:val="00E623DA"/>
    <w:rsid w:val="00E624A1"/>
    <w:rsid w:val="00E629B2"/>
    <w:rsid w:val="00E631FE"/>
    <w:rsid w:val="00E63AE7"/>
    <w:rsid w:val="00E65FEA"/>
    <w:rsid w:val="00E73A61"/>
    <w:rsid w:val="00E746D8"/>
    <w:rsid w:val="00E80392"/>
    <w:rsid w:val="00E81312"/>
    <w:rsid w:val="00E82623"/>
    <w:rsid w:val="00E8263E"/>
    <w:rsid w:val="00E84270"/>
    <w:rsid w:val="00E851B5"/>
    <w:rsid w:val="00E85393"/>
    <w:rsid w:val="00E96BB4"/>
    <w:rsid w:val="00EA2D47"/>
    <w:rsid w:val="00EA370F"/>
    <w:rsid w:val="00EA4C82"/>
    <w:rsid w:val="00EA5279"/>
    <w:rsid w:val="00EA59D9"/>
    <w:rsid w:val="00EA67F8"/>
    <w:rsid w:val="00EC2920"/>
    <w:rsid w:val="00EC2C7A"/>
    <w:rsid w:val="00EC760B"/>
    <w:rsid w:val="00ED0852"/>
    <w:rsid w:val="00ED36C8"/>
    <w:rsid w:val="00ED72DE"/>
    <w:rsid w:val="00EE230B"/>
    <w:rsid w:val="00EE3141"/>
    <w:rsid w:val="00EE3843"/>
    <w:rsid w:val="00EE581B"/>
    <w:rsid w:val="00F00A36"/>
    <w:rsid w:val="00F02260"/>
    <w:rsid w:val="00F02805"/>
    <w:rsid w:val="00F045EE"/>
    <w:rsid w:val="00F108A3"/>
    <w:rsid w:val="00F110EF"/>
    <w:rsid w:val="00F20313"/>
    <w:rsid w:val="00F21C6A"/>
    <w:rsid w:val="00F225F4"/>
    <w:rsid w:val="00F2432B"/>
    <w:rsid w:val="00F32320"/>
    <w:rsid w:val="00F33F29"/>
    <w:rsid w:val="00F36886"/>
    <w:rsid w:val="00F3795D"/>
    <w:rsid w:val="00F40EC8"/>
    <w:rsid w:val="00F413E6"/>
    <w:rsid w:val="00F41F69"/>
    <w:rsid w:val="00F42CEA"/>
    <w:rsid w:val="00F511C7"/>
    <w:rsid w:val="00F726B6"/>
    <w:rsid w:val="00F73A57"/>
    <w:rsid w:val="00F7783E"/>
    <w:rsid w:val="00F824F0"/>
    <w:rsid w:val="00F849EA"/>
    <w:rsid w:val="00F85043"/>
    <w:rsid w:val="00F869C4"/>
    <w:rsid w:val="00F86C62"/>
    <w:rsid w:val="00F86CAA"/>
    <w:rsid w:val="00F92AF3"/>
    <w:rsid w:val="00F92F64"/>
    <w:rsid w:val="00F96DB1"/>
    <w:rsid w:val="00FA05E4"/>
    <w:rsid w:val="00FA60EF"/>
    <w:rsid w:val="00FA6F0A"/>
    <w:rsid w:val="00FA7A53"/>
    <w:rsid w:val="00FB06C8"/>
    <w:rsid w:val="00FB1D51"/>
    <w:rsid w:val="00FB66A6"/>
    <w:rsid w:val="00FB7FBE"/>
    <w:rsid w:val="00FC07F0"/>
    <w:rsid w:val="00FC36AE"/>
    <w:rsid w:val="00FC59E6"/>
    <w:rsid w:val="00FC6119"/>
    <w:rsid w:val="00FC631E"/>
    <w:rsid w:val="00FD61CD"/>
    <w:rsid w:val="00FE6FB7"/>
    <w:rsid w:val="00FF286C"/>
    <w:rsid w:val="00FF447D"/>
    <w:rsid w:val="00FF57C2"/>
    <w:rsid w:val="00FF7D0F"/>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faf9f9,#caf0f8"/>
    </o:shapedefaults>
    <o:shapelayout v:ext="edit">
      <o:idmap v:ext="edit" data="2"/>
    </o:shapelayout>
  </w:shapeDefaults>
  <w:decimalSymbol w:val="."/>
  <w:listSeparator w:val=","/>
  <w14:docId w14:val="238F1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PH"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BA1"/>
    <w:rPr>
      <w:rFonts w:ascii="Times New Roman" w:eastAsia="Times New Roman" w:hAnsi="Times New Roman" w:cs="Times New Roman"/>
      <w:lang w:val="en-AU"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408F"/>
    <w:pPr>
      <w:tabs>
        <w:tab w:val="center" w:pos="4513"/>
        <w:tab w:val="right" w:pos="9026"/>
      </w:tabs>
      <w:spacing w:after="200" w:line="276" w:lineRule="auto"/>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84408F"/>
    <w:rPr>
      <w:lang w:val="en-AU"/>
    </w:rPr>
  </w:style>
  <w:style w:type="paragraph" w:styleId="Footer">
    <w:name w:val="footer"/>
    <w:basedOn w:val="Normal"/>
    <w:link w:val="FooterChar"/>
    <w:uiPriority w:val="99"/>
    <w:unhideWhenUsed/>
    <w:rsid w:val="0084408F"/>
    <w:pPr>
      <w:tabs>
        <w:tab w:val="center" w:pos="4513"/>
        <w:tab w:val="right" w:pos="9026"/>
      </w:tabs>
      <w:spacing w:after="200" w:line="276" w:lineRule="auto"/>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84408F"/>
    <w:rPr>
      <w:lang w:val="en-AU"/>
    </w:rPr>
  </w:style>
  <w:style w:type="paragraph" w:styleId="ListParagraph">
    <w:name w:val="List Paragraph"/>
    <w:basedOn w:val="Normal"/>
    <w:uiPriority w:val="34"/>
    <w:qFormat/>
    <w:rsid w:val="0084408F"/>
    <w:pPr>
      <w:spacing w:after="200" w:line="276" w:lineRule="auto"/>
      <w:ind w:left="720"/>
      <w:contextualSpacing/>
    </w:pPr>
    <w:rPr>
      <w:rFonts w:asciiTheme="minorHAnsi" w:eastAsiaTheme="minorEastAsia" w:hAnsiTheme="minorHAnsi" w:cstheme="minorBidi"/>
      <w:sz w:val="22"/>
      <w:szCs w:val="22"/>
      <w:lang w:eastAsia="en-US"/>
    </w:rPr>
  </w:style>
  <w:style w:type="character" w:styleId="Hyperlink">
    <w:name w:val="Hyperlink"/>
    <w:basedOn w:val="DefaultParagraphFont"/>
    <w:rsid w:val="0084408F"/>
    <w:rPr>
      <w:color w:val="0000FF"/>
      <w:u w:val="single"/>
    </w:rPr>
  </w:style>
  <w:style w:type="character" w:styleId="FollowedHyperlink">
    <w:name w:val="FollowedHyperlink"/>
    <w:basedOn w:val="DefaultParagraphFont"/>
    <w:uiPriority w:val="99"/>
    <w:semiHidden/>
    <w:unhideWhenUsed/>
    <w:rsid w:val="00067AFB"/>
    <w:rPr>
      <w:color w:val="8C8C8C" w:themeColor="followedHyperlink"/>
      <w:u w:val="single"/>
    </w:rPr>
  </w:style>
  <w:style w:type="character" w:customStyle="1" w:styleId="sr">
    <w:name w:val="sr"/>
    <w:basedOn w:val="DefaultParagraphFont"/>
    <w:rsid w:val="00203D13"/>
  </w:style>
  <w:style w:type="character" w:customStyle="1" w:styleId="apple-converted-space">
    <w:name w:val="apple-converted-space"/>
    <w:basedOn w:val="DefaultParagraphFont"/>
    <w:rsid w:val="00203D13"/>
  </w:style>
  <w:style w:type="paragraph" w:styleId="Subtitle">
    <w:name w:val="Subtitle"/>
    <w:basedOn w:val="Normal"/>
    <w:link w:val="SubtitleChar"/>
    <w:qFormat/>
    <w:rsid w:val="004C3C1B"/>
    <w:pPr>
      <w:jc w:val="center"/>
    </w:pPr>
    <w:rPr>
      <w:rFonts w:ascii="Tahoma" w:hAnsi="Tahoma"/>
      <w:szCs w:val="20"/>
      <w:lang w:val="en-US" w:eastAsia="en-US"/>
    </w:rPr>
  </w:style>
  <w:style w:type="character" w:customStyle="1" w:styleId="SubtitleChar">
    <w:name w:val="Subtitle Char"/>
    <w:basedOn w:val="DefaultParagraphFont"/>
    <w:link w:val="Subtitle"/>
    <w:rsid w:val="004C3C1B"/>
    <w:rPr>
      <w:rFonts w:ascii="Tahoma" w:eastAsia="Times New Roman" w:hAnsi="Tahoma" w:cs="Times New Roman"/>
      <w:szCs w:val="20"/>
      <w:lang w:val="en-US" w:eastAsia="en-US"/>
    </w:rPr>
  </w:style>
  <w:style w:type="paragraph" w:styleId="NormalWeb">
    <w:name w:val="Normal (Web)"/>
    <w:basedOn w:val="Normal"/>
    <w:uiPriority w:val="99"/>
    <w:semiHidden/>
    <w:unhideWhenUsed/>
    <w:rsid w:val="00946053"/>
    <w:pPr>
      <w:spacing w:before="100" w:beforeAutospacing="1" w:after="100" w:afterAutospacing="1"/>
    </w:pPr>
    <w:rPr>
      <w:lang w:val="en-PH" w:eastAsia="en-PH"/>
    </w:rPr>
  </w:style>
  <w:style w:type="character" w:customStyle="1" w:styleId="ilad">
    <w:name w:val="il_ad"/>
    <w:basedOn w:val="DefaultParagraphFont"/>
    <w:rsid w:val="000B1A00"/>
  </w:style>
  <w:style w:type="paragraph" w:customStyle="1" w:styleId="Default">
    <w:name w:val="Default"/>
    <w:rsid w:val="00D838A3"/>
    <w:pPr>
      <w:autoSpaceDE w:val="0"/>
      <w:autoSpaceDN w:val="0"/>
      <w:adjustRightInd w:val="0"/>
    </w:pPr>
    <w:rPr>
      <w:rFonts w:ascii="Calibri" w:hAnsi="Calibri" w:cs="Calibri"/>
      <w:color w:val="000000"/>
      <w:lang w:val="en-AU"/>
    </w:rPr>
  </w:style>
  <w:style w:type="character" w:customStyle="1" w:styleId="UnresolvedMention1">
    <w:name w:val="Unresolved Mention1"/>
    <w:basedOn w:val="DefaultParagraphFont"/>
    <w:uiPriority w:val="99"/>
    <w:semiHidden/>
    <w:unhideWhenUsed/>
    <w:rsid w:val="00CD6F5A"/>
    <w:rPr>
      <w:color w:val="808080"/>
      <w:shd w:val="clear" w:color="auto" w:fill="E6E6E6"/>
    </w:rPr>
  </w:style>
  <w:style w:type="table" w:styleId="TableGrid">
    <w:name w:val="Table Grid"/>
    <w:basedOn w:val="TableNormal"/>
    <w:uiPriority w:val="39"/>
    <w:rsid w:val="00F86C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94607"/>
    <w:rPr>
      <w:color w:val="605E5C"/>
      <w:shd w:val="clear" w:color="auto" w:fill="E1DFDD"/>
    </w:rPr>
  </w:style>
  <w:style w:type="paragraph" w:customStyle="1" w:styleId="Style1">
    <w:name w:val="Style1"/>
    <w:basedOn w:val="Normal"/>
    <w:link w:val="Style1Char"/>
    <w:qFormat/>
    <w:rsid w:val="002077F4"/>
    <w:pPr>
      <w:spacing w:after="120" w:line="480" w:lineRule="auto"/>
      <w:ind w:right="70"/>
      <w:jc w:val="both"/>
    </w:pPr>
    <w:rPr>
      <w:rFonts w:ascii="Montserrat" w:hAnsi="Montserrat" w:cs="Tahoma"/>
      <w:b/>
      <w:color w:val="24282D"/>
      <w:sz w:val="26"/>
      <w:szCs w:val="26"/>
    </w:rPr>
  </w:style>
  <w:style w:type="character" w:customStyle="1" w:styleId="Style1Char">
    <w:name w:val="Style1 Char"/>
    <w:basedOn w:val="DefaultParagraphFont"/>
    <w:link w:val="Style1"/>
    <w:rsid w:val="002077F4"/>
    <w:rPr>
      <w:rFonts w:ascii="Montserrat" w:eastAsia="Times New Roman" w:hAnsi="Montserrat" w:cs="Tahoma"/>
      <w:b/>
      <w:color w:val="24282D"/>
      <w:sz w:val="26"/>
      <w:szCs w:val="26"/>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5892">
      <w:bodyDiv w:val="1"/>
      <w:marLeft w:val="0"/>
      <w:marRight w:val="0"/>
      <w:marTop w:val="0"/>
      <w:marBottom w:val="0"/>
      <w:divBdr>
        <w:top w:val="none" w:sz="0" w:space="0" w:color="auto"/>
        <w:left w:val="none" w:sz="0" w:space="0" w:color="auto"/>
        <w:bottom w:val="none" w:sz="0" w:space="0" w:color="auto"/>
        <w:right w:val="none" w:sz="0" w:space="0" w:color="auto"/>
      </w:divBdr>
    </w:div>
    <w:div w:id="98566150">
      <w:bodyDiv w:val="1"/>
      <w:marLeft w:val="0"/>
      <w:marRight w:val="0"/>
      <w:marTop w:val="0"/>
      <w:marBottom w:val="0"/>
      <w:divBdr>
        <w:top w:val="none" w:sz="0" w:space="0" w:color="auto"/>
        <w:left w:val="none" w:sz="0" w:space="0" w:color="auto"/>
        <w:bottom w:val="none" w:sz="0" w:space="0" w:color="auto"/>
        <w:right w:val="none" w:sz="0" w:space="0" w:color="auto"/>
      </w:divBdr>
    </w:div>
    <w:div w:id="142696305">
      <w:bodyDiv w:val="1"/>
      <w:marLeft w:val="0"/>
      <w:marRight w:val="0"/>
      <w:marTop w:val="0"/>
      <w:marBottom w:val="0"/>
      <w:divBdr>
        <w:top w:val="none" w:sz="0" w:space="0" w:color="auto"/>
        <w:left w:val="none" w:sz="0" w:space="0" w:color="auto"/>
        <w:bottom w:val="none" w:sz="0" w:space="0" w:color="auto"/>
        <w:right w:val="none" w:sz="0" w:space="0" w:color="auto"/>
      </w:divBdr>
    </w:div>
    <w:div w:id="166747014">
      <w:bodyDiv w:val="1"/>
      <w:marLeft w:val="0"/>
      <w:marRight w:val="0"/>
      <w:marTop w:val="0"/>
      <w:marBottom w:val="0"/>
      <w:divBdr>
        <w:top w:val="none" w:sz="0" w:space="0" w:color="auto"/>
        <w:left w:val="none" w:sz="0" w:space="0" w:color="auto"/>
        <w:bottom w:val="none" w:sz="0" w:space="0" w:color="auto"/>
        <w:right w:val="none" w:sz="0" w:space="0" w:color="auto"/>
      </w:divBdr>
    </w:div>
    <w:div w:id="200171845">
      <w:bodyDiv w:val="1"/>
      <w:marLeft w:val="0"/>
      <w:marRight w:val="0"/>
      <w:marTop w:val="0"/>
      <w:marBottom w:val="0"/>
      <w:divBdr>
        <w:top w:val="none" w:sz="0" w:space="0" w:color="auto"/>
        <w:left w:val="none" w:sz="0" w:space="0" w:color="auto"/>
        <w:bottom w:val="none" w:sz="0" w:space="0" w:color="auto"/>
        <w:right w:val="none" w:sz="0" w:space="0" w:color="auto"/>
      </w:divBdr>
    </w:div>
    <w:div w:id="227307439">
      <w:bodyDiv w:val="1"/>
      <w:marLeft w:val="0"/>
      <w:marRight w:val="0"/>
      <w:marTop w:val="0"/>
      <w:marBottom w:val="0"/>
      <w:divBdr>
        <w:top w:val="none" w:sz="0" w:space="0" w:color="auto"/>
        <w:left w:val="none" w:sz="0" w:space="0" w:color="auto"/>
        <w:bottom w:val="none" w:sz="0" w:space="0" w:color="auto"/>
        <w:right w:val="none" w:sz="0" w:space="0" w:color="auto"/>
      </w:divBdr>
    </w:div>
    <w:div w:id="263660272">
      <w:bodyDiv w:val="1"/>
      <w:marLeft w:val="0"/>
      <w:marRight w:val="0"/>
      <w:marTop w:val="0"/>
      <w:marBottom w:val="0"/>
      <w:divBdr>
        <w:top w:val="none" w:sz="0" w:space="0" w:color="auto"/>
        <w:left w:val="none" w:sz="0" w:space="0" w:color="auto"/>
        <w:bottom w:val="none" w:sz="0" w:space="0" w:color="auto"/>
        <w:right w:val="none" w:sz="0" w:space="0" w:color="auto"/>
      </w:divBdr>
    </w:div>
    <w:div w:id="388190149">
      <w:bodyDiv w:val="1"/>
      <w:marLeft w:val="0"/>
      <w:marRight w:val="0"/>
      <w:marTop w:val="0"/>
      <w:marBottom w:val="0"/>
      <w:divBdr>
        <w:top w:val="none" w:sz="0" w:space="0" w:color="auto"/>
        <w:left w:val="none" w:sz="0" w:space="0" w:color="auto"/>
        <w:bottom w:val="none" w:sz="0" w:space="0" w:color="auto"/>
        <w:right w:val="none" w:sz="0" w:space="0" w:color="auto"/>
      </w:divBdr>
    </w:div>
    <w:div w:id="419370971">
      <w:bodyDiv w:val="1"/>
      <w:marLeft w:val="0"/>
      <w:marRight w:val="0"/>
      <w:marTop w:val="0"/>
      <w:marBottom w:val="0"/>
      <w:divBdr>
        <w:top w:val="none" w:sz="0" w:space="0" w:color="auto"/>
        <w:left w:val="none" w:sz="0" w:space="0" w:color="auto"/>
        <w:bottom w:val="none" w:sz="0" w:space="0" w:color="auto"/>
        <w:right w:val="none" w:sz="0" w:space="0" w:color="auto"/>
      </w:divBdr>
    </w:div>
    <w:div w:id="551045544">
      <w:bodyDiv w:val="1"/>
      <w:marLeft w:val="0"/>
      <w:marRight w:val="0"/>
      <w:marTop w:val="0"/>
      <w:marBottom w:val="0"/>
      <w:divBdr>
        <w:top w:val="none" w:sz="0" w:space="0" w:color="auto"/>
        <w:left w:val="none" w:sz="0" w:space="0" w:color="auto"/>
        <w:bottom w:val="none" w:sz="0" w:space="0" w:color="auto"/>
        <w:right w:val="none" w:sz="0" w:space="0" w:color="auto"/>
      </w:divBdr>
    </w:div>
    <w:div w:id="647897841">
      <w:bodyDiv w:val="1"/>
      <w:marLeft w:val="0"/>
      <w:marRight w:val="0"/>
      <w:marTop w:val="0"/>
      <w:marBottom w:val="0"/>
      <w:divBdr>
        <w:top w:val="none" w:sz="0" w:space="0" w:color="auto"/>
        <w:left w:val="none" w:sz="0" w:space="0" w:color="auto"/>
        <w:bottom w:val="none" w:sz="0" w:space="0" w:color="auto"/>
        <w:right w:val="none" w:sz="0" w:space="0" w:color="auto"/>
      </w:divBdr>
    </w:div>
    <w:div w:id="684331112">
      <w:bodyDiv w:val="1"/>
      <w:marLeft w:val="0"/>
      <w:marRight w:val="0"/>
      <w:marTop w:val="0"/>
      <w:marBottom w:val="0"/>
      <w:divBdr>
        <w:top w:val="none" w:sz="0" w:space="0" w:color="auto"/>
        <w:left w:val="none" w:sz="0" w:space="0" w:color="auto"/>
        <w:bottom w:val="none" w:sz="0" w:space="0" w:color="auto"/>
        <w:right w:val="none" w:sz="0" w:space="0" w:color="auto"/>
      </w:divBdr>
    </w:div>
    <w:div w:id="731974956">
      <w:bodyDiv w:val="1"/>
      <w:marLeft w:val="0"/>
      <w:marRight w:val="0"/>
      <w:marTop w:val="0"/>
      <w:marBottom w:val="0"/>
      <w:divBdr>
        <w:top w:val="none" w:sz="0" w:space="0" w:color="auto"/>
        <w:left w:val="none" w:sz="0" w:space="0" w:color="auto"/>
        <w:bottom w:val="none" w:sz="0" w:space="0" w:color="auto"/>
        <w:right w:val="none" w:sz="0" w:space="0" w:color="auto"/>
      </w:divBdr>
      <w:divsChild>
        <w:div w:id="1653945475">
          <w:marLeft w:val="0"/>
          <w:marRight w:val="0"/>
          <w:marTop w:val="0"/>
          <w:marBottom w:val="0"/>
          <w:divBdr>
            <w:top w:val="none" w:sz="0" w:space="0" w:color="auto"/>
            <w:left w:val="none" w:sz="0" w:space="0" w:color="auto"/>
            <w:bottom w:val="none" w:sz="0" w:space="0" w:color="auto"/>
            <w:right w:val="none" w:sz="0" w:space="0" w:color="auto"/>
          </w:divBdr>
        </w:div>
        <w:div w:id="549269489">
          <w:marLeft w:val="0"/>
          <w:marRight w:val="0"/>
          <w:marTop w:val="0"/>
          <w:marBottom w:val="0"/>
          <w:divBdr>
            <w:top w:val="none" w:sz="0" w:space="0" w:color="auto"/>
            <w:left w:val="none" w:sz="0" w:space="0" w:color="auto"/>
            <w:bottom w:val="none" w:sz="0" w:space="0" w:color="auto"/>
            <w:right w:val="none" w:sz="0" w:space="0" w:color="auto"/>
          </w:divBdr>
        </w:div>
        <w:div w:id="1460100484">
          <w:marLeft w:val="0"/>
          <w:marRight w:val="0"/>
          <w:marTop w:val="0"/>
          <w:marBottom w:val="0"/>
          <w:divBdr>
            <w:top w:val="none" w:sz="0" w:space="0" w:color="auto"/>
            <w:left w:val="none" w:sz="0" w:space="0" w:color="auto"/>
            <w:bottom w:val="none" w:sz="0" w:space="0" w:color="auto"/>
            <w:right w:val="none" w:sz="0" w:space="0" w:color="auto"/>
          </w:divBdr>
        </w:div>
      </w:divsChild>
    </w:div>
    <w:div w:id="790125731">
      <w:bodyDiv w:val="1"/>
      <w:marLeft w:val="0"/>
      <w:marRight w:val="0"/>
      <w:marTop w:val="0"/>
      <w:marBottom w:val="0"/>
      <w:divBdr>
        <w:top w:val="none" w:sz="0" w:space="0" w:color="auto"/>
        <w:left w:val="none" w:sz="0" w:space="0" w:color="auto"/>
        <w:bottom w:val="none" w:sz="0" w:space="0" w:color="auto"/>
        <w:right w:val="none" w:sz="0" w:space="0" w:color="auto"/>
      </w:divBdr>
    </w:div>
    <w:div w:id="822622761">
      <w:bodyDiv w:val="1"/>
      <w:marLeft w:val="0"/>
      <w:marRight w:val="0"/>
      <w:marTop w:val="0"/>
      <w:marBottom w:val="0"/>
      <w:divBdr>
        <w:top w:val="none" w:sz="0" w:space="0" w:color="auto"/>
        <w:left w:val="none" w:sz="0" w:space="0" w:color="auto"/>
        <w:bottom w:val="none" w:sz="0" w:space="0" w:color="auto"/>
        <w:right w:val="none" w:sz="0" w:space="0" w:color="auto"/>
      </w:divBdr>
    </w:div>
    <w:div w:id="823087715">
      <w:bodyDiv w:val="1"/>
      <w:marLeft w:val="0"/>
      <w:marRight w:val="0"/>
      <w:marTop w:val="0"/>
      <w:marBottom w:val="0"/>
      <w:divBdr>
        <w:top w:val="none" w:sz="0" w:space="0" w:color="auto"/>
        <w:left w:val="none" w:sz="0" w:space="0" w:color="auto"/>
        <w:bottom w:val="none" w:sz="0" w:space="0" w:color="auto"/>
        <w:right w:val="none" w:sz="0" w:space="0" w:color="auto"/>
      </w:divBdr>
    </w:div>
    <w:div w:id="859780287">
      <w:bodyDiv w:val="1"/>
      <w:marLeft w:val="0"/>
      <w:marRight w:val="0"/>
      <w:marTop w:val="0"/>
      <w:marBottom w:val="0"/>
      <w:divBdr>
        <w:top w:val="none" w:sz="0" w:space="0" w:color="auto"/>
        <w:left w:val="none" w:sz="0" w:space="0" w:color="auto"/>
        <w:bottom w:val="none" w:sz="0" w:space="0" w:color="auto"/>
        <w:right w:val="none" w:sz="0" w:space="0" w:color="auto"/>
      </w:divBdr>
    </w:div>
    <w:div w:id="935986348">
      <w:bodyDiv w:val="1"/>
      <w:marLeft w:val="0"/>
      <w:marRight w:val="0"/>
      <w:marTop w:val="0"/>
      <w:marBottom w:val="0"/>
      <w:divBdr>
        <w:top w:val="none" w:sz="0" w:space="0" w:color="auto"/>
        <w:left w:val="none" w:sz="0" w:space="0" w:color="auto"/>
        <w:bottom w:val="none" w:sz="0" w:space="0" w:color="auto"/>
        <w:right w:val="none" w:sz="0" w:space="0" w:color="auto"/>
      </w:divBdr>
    </w:div>
    <w:div w:id="1023021781">
      <w:bodyDiv w:val="1"/>
      <w:marLeft w:val="0"/>
      <w:marRight w:val="0"/>
      <w:marTop w:val="0"/>
      <w:marBottom w:val="0"/>
      <w:divBdr>
        <w:top w:val="none" w:sz="0" w:space="0" w:color="auto"/>
        <w:left w:val="none" w:sz="0" w:space="0" w:color="auto"/>
        <w:bottom w:val="none" w:sz="0" w:space="0" w:color="auto"/>
        <w:right w:val="none" w:sz="0" w:space="0" w:color="auto"/>
      </w:divBdr>
    </w:div>
    <w:div w:id="1024750118">
      <w:bodyDiv w:val="1"/>
      <w:marLeft w:val="0"/>
      <w:marRight w:val="0"/>
      <w:marTop w:val="0"/>
      <w:marBottom w:val="0"/>
      <w:divBdr>
        <w:top w:val="none" w:sz="0" w:space="0" w:color="auto"/>
        <w:left w:val="none" w:sz="0" w:space="0" w:color="auto"/>
        <w:bottom w:val="none" w:sz="0" w:space="0" w:color="auto"/>
        <w:right w:val="none" w:sz="0" w:space="0" w:color="auto"/>
      </w:divBdr>
    </w:div>
    <w:div w:id="1030959882">
      <w:bodyDiv w:val="1"/>
      <w:marLeft w:val="0"/>
      <w:marRight w:val="0"/>
      <w:marTop w:val="0"/>
      <w:marBottom w:val="0"/>
      <w:divBdr>
        <w:top w:val="none" w:sz="0" w:space="0" w:color="auto"/>
        <w:left w:val="none" w:sz="0" w:space="0" w:color="auto"/>
        <w:bottom w:val="none" w:sz="0" w:space="0" w:color="auto"/>
        <w:right w:val="none" w:sz="0" w:space="0" w:color="auto"/>
      </w:divBdr>
    </w:div>
    <w:div w:id="1061752695">
      <w:bodyDiv w:val="1"/>
      <w:marLeft w:val="0"/>
      <w:marRight w:val="0"/>
      <w:marTop w:val="0"/>
      <w:marBottom w:val="0"/>
      <w:divBdr>
        <w:top w:val="none" w:sz="0" w:space="0" w:color="auto"/>
        <w:left w:val="none" w:sz="0" w:space="0" w:color="auto"/>
        <w:bottom w:val="none" w:sz="0" w:space="0" w:color="auto"/>
        <w:right w:val="none" w:sz="0" w:space="0" w:color="auto"/>
      </w:divBdr>
    </w:div>
    <w:div w:id="1064453728">
      <w:bodyDiv w:val="1"/>
      <w:marLeft w:val="0"/>
      <w:marRight w:val="0"/>
      <w:marTop w:val="0"/>
      <w:marBottom w:val="0"/>
      <w:divBdr>
        <w:top w:val="none" w:sz="0" w:space="0" w:color="auto"/>
        <w:left w:val="none" w:sz="0" w:space="0" w:color="auto"/>
        <w:bottom w:val="none" w:sz="0" w:space="0" w:color="auto"/>
        <w:right w:val="none" w:sz="0" w:space="0" w:color="auto"/>
      </w:divBdr>
    </w:div>
    <w:div w:id="1065495716">
      <w:bodyDiv w:val="1"/>
      <w:marLeft w:val="0"/>
      <w:marRight w:val="0"/>
      <w:marTop w:val="0"/>
      <w:marBottom w:val="0"/>
      <w:divBdr>
        <w:top w:val="none" w:sz="0" w:space="0" w:color="auto"/>
        <w:left w:val="none" w:sz="0" w:space="0" w:color="auto"/>
        <w:bottom w:val="none" w:sz="0" w:space="0" w:color="auto"/>
        <w:right w:val="none" w:sz="0" w:space="0" w:color="auto"/>
      </w:divBdr>
    </w:div>
    <w:div w:id="1069693560">
      <w:bodyDiv w:val="1"/>
      <w:marLeft w:val="0"/>
      <w:marRight w:val="0"/>
      <w:marTop w:val="0"/>
      <w:marBottom w:val="0"/>
      <w:divBdr>
        <w:top w:val="none" w:sz="0" w:space="0" w:color="auto"/>
        <w:left w:val="none" w:sz="0" w:space="0" w:color="auto"/>
        <w:bottom w:val="none" w:sz="0" w:space="0" w:color="auto"/>
        <w:right w:val="none" w:sz="0" w:space="0" w:color="auto"/>
      </w:divBdr>
    </w:div>
    <w:div w:id="1090471095">
      <w:bodyDiv w:val="1"/>
      <w:marLeft w:val="0"/>
      <w:marRight w:val="0"/>
      <w:marTop w:val="0"/>
      <w:marBottom w:val="0"/>
      <w:divBdr>
        <w:top w:val="none" w:sz="0" w:space="0" w:color="auto"/>
        <w:left w:val="none" w:sz="0" w:space="0" w:color="auto"/>
        <w:bottom w:val="none" w:sz="0" w:space="0" w:color="auto"/>
        <w:right w:val="none" w:sz="0" w:space="0" w:color="auto"/>
      </w:divBdr>
    </w:div>
    <w:div w:id="1129125597">
      <w:bodyDiv w:val="1"/>
      <w:marLeft w:val="0"/>
      <w:marRight w:val="0"/>
      <w:marTop w:val="0"/>
      <w:marBottom w:val="0"/>
      <w:divBdr>
        <w:top w:val="none" w:sz="0" w:space="0" w:color="auto"/>
        <w:left w:val="none" w:sz="0" w:space="0" w:color="auto"/>
        <w:bottom w:val="none" w:sz="0" w:space="0" w:color="auto"/>
        <w:right w:val="none" w:sz="0" w:space="0" w:color="auto"/>
      </w:divBdr>
    </w:div>
    <w:div w:id="1143816772">
      <w:bodyDiv w:val="1"/>
      <w:marLeft w:val="0"/>
      <w:marRight w:val="0"/>
      <w:marTop w:val="0"/>
      <w:marBottom w:val="0"/>
      <w:divBdr>
        <w:top w:val="none" w:sz="0" w:space="0" w:color="auto"/>
        <w:left w:val="none" w:sz="0" w:space="0" w:color="auto"/>
        <w:bottom w:val="none" w:sz="0" w:space="0" w:color="auto"/>
        <w:right w:val="none" w:sz="0" w:space="0" w:color="auto"/>
      </w:divBdr>
    </w:div>
    <w:div w:id="1144857408">
      <w:bodyDiv w:val="1"/>
      <w:marLeft w:val="0"/>
      <w:marRight w:val="0"/>
      <w:marTop w:val="0"/>
      <w:marBottom w:val="0"/>
      <w:divBdr>
        <w:top w:val="none" w:sz="0" w:space="0" w:color="auto"/>
        <w:left w:val="none" w:sz="0" w:space="0" w:color="auto"/>
        <w:bottom w:val="none" w:sz="0" w:space="0" w:color="auto"/>
        <w:right w:val="none" w:sz="0" w:space="0" w:color="auto"/>
      </w:divBdr>
    </w:div>
    <w:div w:id="1171145005">
      <w:bodyDiv w:val="1"/>
      <w:marLeft w:val="0"/>
      <w:marRight w:val="0"/>
      <w:marTop w:val="0"/>
      <w:marBottom w:val="0"/>
      <w:divBdr>
        <w:top w:val="none" w:sz="0" w:space="0" w:color="auto"/>
        <w:left w:val="none" w:sz="0" w:space="0" w:color="auto"/>
        <w:bottom w:val="none" w:sz="0" w:space="0" w:color="auto"/>
        <w:right w:val="none" w:sz="0" w:space="0" w:color="auto"/>
      </w:divBdr>
    </w:div>
    <w:div w:id="1200818802">
      <w:bodyDiv w:val="1"/>
      <w:marLeft w:val="0"/>
      <w:marRight w:val="0"/>
      <w:marTop w:val="0"/>
      <w:marBottom w:val="0"/>
      <w:divBdr>
        <w:top w:val="none" w:sz="0" w:space="0" w:color="auto"/>
        <w:left w:val="none" w:sz="0" w:space="0" w:color="auto"/>
        <w:bottom w:val="none" w:sz="0" w:space="0" w:color="auto"/>
        <w:right w:val="none" w:sz="0" w:space="0" w:color="auto"/>
      </w:divBdr>
    </w:div>
    <w:div w:id="1270166046">
      <w:bodyDiv w:val="1"/>
      <w:marLeft w:val="0"/>
      <w:marRight w:val="0"/>
      <w:marTop w:val="0"/>
      <w:marBottom w:val="0"/>
      <w:divBdr>
        <w:top w:val="none" w:sz="0" w:space="0" w:color="auto"/>
        <w:left w:val="none" w:sz="0" w:space="0" w:color="auto"/>
        <w:bottom w:val="none" w:sz="0" w:space="0" w:color="auto"/>
        <w:right w:val="none" w:sz="0" w:space="0" w:color="auto"/>
      </w:divBdr>
    </w:div>
    <w:div w:id="1298488090">
      <w:bodyDiv w:val="1"/>
      <w:marLeft w:val="0"/>
      <w:marRight w:val="0"/>
      <w:marTop w:val="0"/>
      <w:marBottom w:val="0"/>
      <w:divBdr>
        <w:top w:val="none" w:sz="0" w:space="0" w:color="auto"/>
        <w:left w:val="none" w:sz="0" w:space="0" w:color="auto"/>
        <w:bottom w:val="none" w:sz="0" w:space="0" w:color="auto"/>
        <w:right w:val="none" w:sz="0" w:space="0" w:color="auto"/>
      </w:divBdr>
    </w:div>
    <w:div w:id="1382824322">
      <w:bodyDiv w:val="1"/>
      <w:marLeft w:val="0"/>
      <w:marRight w:val="0"/>
      <w:marTop w:val="0"/>
      <w:marBottom w:val="0"/>
      <w:divBdr>
        <w:top w:val="none" w:sz="0" w:space="0" w:color="auto"/>
        <w:left w:val="none" w:sz="0" w:space="0" w:color="auto"/>
        <w:bottom w:val="none" w:sz="0" w:space="0" w:color="auto"/>
        <w:right w:val="none" w:sz="0" w:space="0" w:color="auto"/>
      </w:divBdr>
    </w:div>
    <w:div w:id="1407728251">
      <w:bodyDiv w:val="1"/>
      <w:marLeft w:val="0"/>
      <w:marRight w:val="0"/>
      <w:marTop w:val="0"/>
      <w:marBottom w:val="0"/>
      <w:divBdr>
        <w:top w:val="none" w:sz="0" w:space="0" w:color="auto"/>
        <w:left w:val="none" w:sz="0" w:space="0" w:color="auto"/>
        <w:bottom w:val="none" w:sz="0" w:space="0" w:color="auto"/>
        <w:right w:val="none" w:sz="0" w:space="0" w:color="auto"/>
      </w:divBdr>
    </w:div>
    <w:div w:id="1505779671">
      <w:bodyDiv w:val="1"/>
      <w:marLeft w:val="0"/>
      <w:marRight w:val="0"/>
      <w:marTop w:val="0"/>
      <w:marBottom w:val="0"/>
      <w:divBdr>
        <w:top w:val="none" w:sz="0" w:space="0" w:color="auto"/>
        <w:left w:val="none" w:sz="0" w:space="0" w:color="auto"/>
        <w:bottom w:val="none" w:sz="0" w:space="0" w:color="auto"/>
        <w:right w:val="none" w:sz="0" w:space="0" w:color="auto"/>
      </w:divBdr>
    </w:div>
    <w:div w:id="1519586926">
      <w:bodyDiv w:val="1"/>
      <w:marLeft w:val="0"/>
      <w:marRight w:val="0"/>
      <w:marTop w:val="0"/>
      <w:marBottom w:val="0"/>
      <w:divBdr>
        <w:top w:val="none" w:sz="0" w:space="0" w:color="auto"/>
        <w:left w:val="none" w:sz="0" w:space="0" w:color="auto"/>
        <w:bottom w:val="none" w:sz="0" w:space="0" w:color="auto"/>
        <w:right w:val="none" w:sz="0" w:space="0" w:color="auto"/>
      </w:divBdr>
    </w:div>
    <w:div w:id="1543640388">
      <w:bodyDiv w:val="1"/>
      <w:marLeft w:val="0"/>
      <w:marRight w:val="0"/>
      <w:marTop w:val="0"/>
      <w:marBottom w:val="0"/>
      <w:divBdr>
        <w:top w:val="none" w:sz="0" w:space="0" w:color="auto"/>
        <w:left w:val="none" w:sz="0" w:space="0" w:color="auto"/>
        <w:bottom w:val="none" w:sz="0" w:space="0" w:color="auto"/>
        <w:right w:val="none" w:sz="0" w:space="0" w:color="auto"/>
      </w:divBdr>
    </w:div>
    <w:div w:id="1561210424">
      <w:bodyDiv w:val="1"/>
      <w:marLeft w:val="0"/>
      <w:marRight w:val="0"/>
      <w:marTop w:val="0"/>
      <w:marBottom w:val="0"/>
      <w:divBdr>
        <w:top w:val="none" w:sz="0" w:space="0" w:color="auto"/>
        <w:left w:val="none" w:sz="0" w:space="0" w:color="auto"/>
        <w:bottom w:val="none" w:sz="0" w:space="0" w:color="auto"/>
        <w:right w:val="none" w:sz="0" w:space="0" w:color="auto"/>
      </w:divBdr>
    </w:div>
    <w:div w:id="1632898223">
      <w:bodyDiv w:val="1"/>
      <w:marLeft w:val="0"/>
      <w:marRight w:val="0"/>
      <w:marTop w:val="0"/>
      <w:marBottom w:val="0"/>
      <w:divBdr>
        <w:top w:val="none" w:sz="0" w:space="0" w:color="auto"/>
        <w:left w:val="none" w:sz="0" w:space="0" w:color="auto"/>
        <w:bottom w:val="none" w:sz="0" w:space="0" w:color="auto"/>
        <w:right w:val="none" w:sz="0" w:space="0" w:color="auto"/>
      </w:divBdr>
    </w:div>
    <w:div w:id="1705595352">
      <w:bodyDiv w:val="1"/>
      <w:marLeft w:val="0"/>
      <w:marRight w:val="0"/>
      <w:marTop w:val="0"/>
      <w:marBottom w:val="0"/>
      <w:divBdr>
        <w:top w:val="none" w:sz="0" w:space="0" w:color="auto"/>
        <w:left w:val="none" w:sz="0" w:space="0" w:color="auto"/>
        <w:bottom w:val="none" w:sz="0" w:space="0" w:color="auto"/>
        <w:right w:val="none" w:sz="0" w:space="0" w:color="auto"/>
      </w:divBdr>
    </w:div>
    <w:div w:id="1744255162">
      <w:bodyDiv w:val="1"/>
      <w:marLeft w:val="0"/>
      <w:marRight w:val="0"/>
      <w:marTop w:val="0"/>
      <w:marBottom w:val="0"/>
      <w:divBdr>
        <w:top w:val="none" w:sz="0" w:space="0" w:color="auto"/>
        <w:left w:val="none" w:sz="0" w:space="0" w:color="auto"/>
        <w:bottom w:val="none" w:sz="0" w:space="0" w:color="auto"/>
        <w:right w:val="none" w:sz="0" w:space="0" w:color="auto"/>
      </w:divBdr>
    </w:div>
    <w:div w:id="1764957625">
      <w:bodyDiv w:val="1"/>
      <w:marLeft w:val="0"/>
      <w:marRight w:val="0"/>
      <w:marTop w:val="0"/>
      <w:marBottom w:val="0"/>
      <w:divBdr>
        <w:top w:val="none" w:sz="0" w:space="0" w:color="auto"/>
        <w:left w:val="none" w:sz="0" w:space="0" w:color="auto"/>
        <w:bottom w:val="none" w:sz="0" w:space="0" w:color="auto"/>
        <w:right w:val="none" w:sz="0" w:space="0" w:color="auto"/>
      </w:divBdr>
    </w:div>
    <w:div w:id="1886217683">
      <w:bodyDiv w:val="1"/>
      <w:marLeft w:val="0"/>
      <w:marRight w:val="0"/>
      <w:marTop w:val="0"/>
      <w:marBottom w:val="0"/>
      <w:divBdr>
        <w:top w:val="none" w:sz="0" w:space="0" w:color="auto"/>
        <w:left w:val="none" w:sz="0" w:space="0" w:color="auto"/>
        <w:bottom w:val="none" w:sz="0" w:space="0" w:color="auto"/>
        <w:right w:val="none" w:sz="0" w:space="0" w:color="auto"/>
      </w:divBdr>
    </w:div>
    <w:div w:id="1889218630">
      <w:bodyDiv w:val="1"/>
      <w:marLeft w:val="0"/>
      <w:marRight w:val="0"/>
      <w:marTop w:val="0"/>
      <w:marBottom w:val="0"/>
      <w:divBdr>
        <w:top w:val="none" w:sz="0" w:space="0" w:color="auto"/>
        <w:left w:val="none" w:sz="0" w:space="0" w:color="auto"/>
        <w:bottom w:val="none" w:sz="0" w:space="0" w:color="auto"/>
        <w:right w:val="none" w:sz="0" w:space="0" w:color="auto"/>
      </w:divBdr>
    </w:div>
    <w:div w:id="1933513493">
      <w:bodyDiv w:val="1"/>
      <w:marLeft w:val="0"/>
      <w:marRight w:val="0"/>
      <w:marTop w:val="0"/>
      <w:marBottom w:val="0"/>
      <w:divBdr>
        <w:top w:val="none" w:sz="0" w:space="0" w:color="auto"/>
        <w:left w:val="none" w:sz="0" w:space="0" w:color="auto"/>
        <w:bottom w:val="none" w:sz="0" w:space="0" w:color="auto"/>
        <w:right w:val="none" w:sz="0" w:space="0" w:color="auto"/>
      </w:divBdr>
    </w:div>
    <w:div w:id="1952279172">
      <w:bodyDiv w:val="1"/>
      <w:marLeft w:val="0"/>
      <w:marRight w:val="0"/>
      <w:marTop w:val="0"/>
      <w:marBottom w:val="0"/>
      <w:divBdr>
        <w:top w:val="none" w:sz="0" w:space="0" w:color="auto"/>
        <w:left w:val="none" w:sz="0" w:space="0" w:color="auto"/>
        <w:bottom w:val="none" w:sz="0" w:space="0" w:color="auto"/>
        <w:right w:val="none" w:sz="0" w:space="0" w:color="auto"/>
      </w:divBdr>
    </w:div>
    <w:div w:id="2005086651">
      <w:bodyDiv w:val="1"/>
      <w:marLeft w:val="0"/>
      <w:marRight w:val="0"/>
      <w:marTop w:val="0"/>
      <w:marBottom w:val="0"/>
      <w:divBdr>
        <w:top w:val="none" w:sz="0" w:space="0" w:color="auto"/>
        <w:left w:val="none" w:sz="0" w:space="0" w:color="auto"/>
        <w:bottom w:val="none" w:sz="0" w:space="0" w:color="auto"/>
        <w:right w:val="none" w:sz="0" w:space="0" w:color="auto"/>
      </w:divBdr>
    </w:div>
    <w:div w:id="2109346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msharon998@gmail.com" TargetMode="External"/><Relationship Id="rId3" Type="http://schemas.openxmlformats.org/officeDocument/2006/relationships/settings" Target="settings.xml"/><Relationship Id="rId7" Type="http://schemas.openxmlformats.org/officeDocument/2006/relationships/hyperlink" Target="mailto:ymsharon99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5-09T12:39:00Z</dcterms:created>
  <dcterms:modified xsi:type="dcterms:W3CDTF">2021-12-29T09:15:00Z</dcterms:modified>
</cp:coreProperties>
</file>